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37DA7" w14:textId="77777777" w:rsidR="00F71390" w:rsidRPr="00E811C3" w:rsidRDefault="00E811C3">
      <w:pPr>
        <w:tabs>
          <w:tab w:val="left" w:pos="3005"/>
        </w:tabs>
        <w:spacing w:after="5" w:line="178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pict w14:anchorId="04E8869E">
          <v:shapetype id="_x0000_t202" coordsize="21600,21600" o:spt="202" path="m,l,21600r21600,l21600,xe">
            <v:stroke joinstyle="miter"/>
            <v:path gradientshapeok="t" o:connecttype="rect"/>
          </v:shapetype>
          <v:shape id="_x0000_s1299" type="#_x0000_t202" style="position:absolute;margin-left:263.35pt;margin-top:55.65pt;width:15.5pt;height:10.7pt;z-index:-251798528;mso-position-horizontal-relative:page;mso-position-vertical-relative:page" filled="f" stroked="f">
            <v:stroke joinstyle="round"/>
            <v:path gradientshapeok="f" o:connecttype="segments"/>
            <v:textbox style="mso-next-textbox:#_x0000_s1299" inset="0,0,0,0">
              <w:txbxContent>
                <w:p w14:paraId="15A59BA0" w14:textId="77777777" w:rsidR="00202164" w:rsidRDefault="00202164">
                  <w:pPr>
                    <w:spacing w:line="185" w:lineRule="exact"/>
                  </w:pPr>
                  <w:proofErr w:type="spellStart"/>
                  <w:r>
                    <w:rPr>
                      <w:rFonts w:ascii="Arial" w:eastAsia="Arial" w:hAnsi="Arial" w:cs="Arial"/>
                      <w:color w:val="0000FF"/>
                      <w:sz w:val="16"/>
                      <w:szCs w:val="16"/>
                    </w:rPr>
                    <w:t>w</w:t>
                  </w:r>
                  <w:r>
                    <w:rPr>
                      <w:rFonts w:ascii="Arial" w:eastAsia="Arial" w:hAnsi="Arial" w:cs="Arial"/>
                      <w:color w:val="C1C1C1"/>
                      <w:sz w:val="16"/>
                      <w:szCs w:val="16"/>
                    </w:rPr>
                    <w:t>w</w:t>
                  </w:r>
                  <w:proofErr w:type="spellEnd"/>
                  <w:r>
                    <w:rPr>
                      <w:rFonts w:ascii="Arial" w:eastAsia="Arial" w:hAnsi="Arial" w:cs="Arial"/>
                      <w:color w:val="C1C1C1"/>
                      <w:sz w:val="16"/>
                      <w:szCs w:val="16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67811AB6">
          <v:shape id="_x0000_s1298" type="#_x0000_t202" style="position:absolute;margin-left:274.85pt;margin-top:55.65pt;width:11.95pt;height:10.7pt;z-index:-251797504;mso-position-horizontal-relative:page;mso-position-vertical-relative:page" filled="f" stroked="f">
            <v:stroke joinstyle="round"/>
            <v:path gradientshapeok="f" o:connecttype="segments"/>
            <v:textbox style="mso-next-textbox:#_x0000_s1298" inset="0,0,0,0">
              <w:txbxContent>
                <w:p w14:paraId="53FBAAB0" w14:textId="77777777" w:rsidR="00202164" w:rsidRDefault="00202164">
                  <w:pPr>
                    <w:spacing w:line="185" w:lineRule="exact"/>
                  </w:pPr>
                  <w:r>
                    <w:rPr>
                      <w:rFonts w:ascii="Arial" w:eastAsia="Arial" w:hAnsi="Arial" w:cs="Arial"/>
                      <w:color w:val="0000FF"/>
                      <w:sz w:val="16"/>
                      <w:szCs w:val="16"/>
                    </w:rPr>
                    <w:t>w</w:t>
                  </w:r>
                  <w:r>
                    <w:rPr>
                      <w:rFonts w:ascii="Arial" w:eastAsia="Arial" w:hAnsi="Arial" w:cs="Arial"/>
                      <w:color w:val="C1C1C1"/>
                      <w:sz w:val="16"/>
                      <w:szCs w:val="16"/>
                    </w:rPr>
                    <w:t>. </w:t>
                  </w: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5EEAA49D">
          <v:shape id="_x0000_s1297" type="#_x0000_t202" style="position:absolute;margin-left:280.6pt;margin-top:55.65pt;width:8.45pt;height:10.7pt;z-index:-251796480;mso-position-horizontal-relative:page;mso-position-vertical-relative:page" filled="f" stroked="f">
            <v:stroke joinstyle="round"/>
            <v:path gradientshapeok="f" o:connecttype="segments"/>
            <v:textbox style="mso-next-textbox:#_x0000_s1297" inset="0,0,0,0">
              <w:txbxContent>
                <w:p w14:paraId="61BDC7A4" w14:textId="77777777" w:rsidR="00202164" w:rsidRDefault="00202164">
                  <w:pPr>
                    <w:spacing w:line="185" w:lineRule="exact"/>
                  </w:pPr>
                  <w:r>
                    <w:rPr>
                      <w:rFonts w:ascii="Arial" w:eastAsia="Arial" w:hAnsi="Arial" w:cs="Arial"/>
                      <w:color w:val="0000FF"/>
                      <w:sz w:val="16"/>
                      <w:szCs w:val="16"/>
                    </w:rPr>
                    <w:t>.</w:t>
                  </w:r>
                  <w:r>
                    <w:rPr>
                      <w:rFonts w:ascii="Arial" w:eastAsia="Arial" w:hAnsi="Arial" w:cs="Arial"/>
                      <w:color w:val="C1C1C1"/>
                      <w:sz w:val="16"/>
                      <w:szCs w:val="16"/>
                    </w:rPr>
                    <w:t>f </w:t>
                  </w: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6AB9F579">
          <v:shape id="_x0000_s1296" type="#_x0000_t202" style="position:absolute;margin-left:282.85pt;margin-top:55.65pt;width:8pt;height:10.7pt;z-index:-251795456;mso-position-horizontal-relative:page;mso-position-vertical-relative:page" filled="f" stroked="f">
            <v:stroke joinstyle="round"/>
            <v:path gradientshapeok="f" o:connecttype="segments"/>
            <v:textbox style="mso-next-textbox:#_x0000_s1296" inset="0,0,0,0">
              <w:txbxContent>
                <w:p w14:paraId="58D57248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7B0B0602">
          <v:shape id="_x0000_s1295" type="#_x0000_t202" style="position:absolute;margin-left:285.05pt;margin-top:55.65pt;width:10.25pt;height:10.7pt;z-index:-251794432;mso-position-horizontal-relative:page;mso-position-vertical-relative:page" filled="f" stroked="f">
            <v:stroke joinstyle="round"/>
            <v:path gradientshapeok="f" o:connecttype="segments"/>
            <v:textbox style="mso-next-textbox:#_x0000_s1295" inset="0,0,0,0">
              <w:txbxContent>
                <w:p w14:paraId="5C2E0E18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70F27FDF">
          <v:shape id="_x0000_s1294" type="#_x0000_t202" style="position:absolute;margin-left:286.85pt;margin-top:55.65pt;width:12.45pt;height:10.7pt;z-index:-251793408;mso-position-horizontal-relative:page;mso-position-vertical-relative:page" filled="f" stroked="f">
            <v:stroke joinstyle="round"/>
            <v:path gradientshapeok="f" o:connecttype="segments"/>
            <v:textbox style="mso-next-textbox:#_x0000_s1294" inset="0,0,0,0">
              <w:txbxContent>
                <w:p w14:paraId="361BC9E1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222085AD">
          <v:shape id="_x0000_s1293" type="#_x0000_t202" style="position:absolute;margin-left:291.3pt;margin-top:55.65pt;width:14.65pt;height:10.7pt;z-index:-251792384;mso-position-horizontal-relative:page;mso-position-vertical-relative:page" filled="f" stroked="f">
            <v:stroke joinstyle="round"/>
            <v:path gradientshapeok="f" o:connecttype="segments"/>
            <v:textbox style="mso-next-textbox:#_x0000_s1293" inset="0,0,0,0">
              <w:txbxContent>
                <w:p w14:paraId="56A7AD07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54B4F478">
          <v:shape id="_x0000_s1292" type="#_x0000_t202" style="position:absolute;margin-left:295.3pt;margin-top:55.65pt;width:14.65pt;height:10.7pt;z-index:-251791360;mso-position-horizontal-relative:page;mso-position-vertical-relative:page" filled="f" stroked="f">
            <v:stroke joinstyle="round"/>
            <v:path gradientshapeok="f" o:connecttype="segments"/>
            <v:textbox style="mso-next-textbox:#_x0000_s1292" inset="0,0,0,0">
              <w:txbxContent>
                <w:p w14:paraId="69A881DF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3D138965">
          <v:shape id="_x0000_s1291" type="#_x0000_t202" style="position:absolute;margin-left:302pt;margin-top:55.65pt;width:10.25pt;height:10.7pt;z-index:-251790336;mso-position-horizontal-relative:page;mso-position-vertical-relative:page" filled="f" stroked="f">
            <v:stroke joinstyle="round"/>
            <v:path gradientshapeok="f" o:connecttype="segments"/>
            <v:textbox style="mso-next-textbox:#_x0000_s1291" inset="0,0,0,0">
              <w:txbxContent>
                <w:p w14:paraId="76FFDE72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318AAD73">
          <v:shape id="_x0000_s1290" type="#_x0000_t202" style="position:absolute;margin-left:306pt;margin-top:55.65pt;width:10.65pt;height:10.7pt;z-index:-251789312;mso-position-horizontal-relative:page;mso-position-vertical-relative:page" filled="f" stroked="f">
            <v:stroke joinstyle="round"/>
            <v:path gradientshapeok="f" o:connecttype="segments"/>
            <v:textbox style="mso-next-textbox:#_x0000_s1290" inset="0,0,0,0">
              <w:txbxContent>
                <w:p w14:paraId="6537AB75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302CF2BD">
          <v:shape id="_x0000_s1289" type="#_x0000_t202" style="position:absolute;margin-left:308.2pt;margin-top:55.65pt;width:12.85pt;height:10.7pt;z-index:-251788288;mso-position-horizontal-relative:page;mso-position-vertical-relative:page" filled="f" stroked="f">
            <v:stroke joinstyle="round"/>
            <v:path gradientshapeok="f" o:connecttype="segments"/>
            <v:textbox style="mso-next-textbox:#_x0000_s1289" inset="0,0,0,0">
              <w:txbxContent>
                <w:p w14:paraId="2083E90C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47690DF5">
          <v:shape id="_x0000_s1288" type="#_x0000_t202" style="position:absolute;margin-left:312.65pt;margin-top:55.65pt;width:12.45pt;height:10.7pt;z-index:-251787264;mso-position-horizontal-relative:page;mso-position-vertical-relative:page" filled="f" stroked="f">
            <v:stroke joinstyle="round"/>
            <v:path gradientshapeok="f" o:connecttype="segments"/>
            <v:textbox style="mso-next-textbox:#_x0000_s1288" inset="0,0,0,0">
              <w:txbxContent>
                <w:p w14:paraId="5829D42E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24494CEB">
          <v:shape id="_x0000_s1287" type="#_x0000_t202" style="position:absolute;margin-left:317.1pt;margin-top:55.65pt;width:10.25pt;height:10.7pt;z-index:-251786240;mso-position-horizontal-relative:page;mso-position-vertical-relative:page" filled="f" stroked="f">
            <v:stroke joinstyle="round"/>
            <v:path gradientshapeok="f" o:connecttype="segments"/>
            <v:textbox style="mso-next-textbox:#_x0000_s1287" inset="0,0,0,0">
              <w:txbxContent>
                <w:p w14:paraId="279DD8B9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2B188FD7">
          <v:shape id="_x0000_s1285" type="#_x0000_t202" style="position:absolute;margin-left:323.35pt;margin-top:55.65pt;width:10.65pt;height:10.7pt;z-index:-251784192;mso-position-horizontal-relative:page;mso-position-vertical-relative:page" filled="f" stroked="f">
            <v:stroke joinstyle="round"/>
            <v:path gradientshapeok="f" o:connecttype="segments"/>
            <v:textbox style="mso-next-textbox:#_x0000_s1285" inset="0,0,0,0">
              <w:txbxContent>
                <w:p w14:paraId="45980FFC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6852F4FC">
          <v:shape id="_x0000_s1284" type="#_x0000_t202" style="position:absolute;margin-left:327.8pt;margin-top:55.65pt;width:8.45pt;height:10.7pt;z-index:-251783168;mso-position-horizontal-relative:page;mso-position-vertical-relative:page" filled="f" stroked="f">
            <v:stroke joinstyle="round"/>
            <v:path gradientshapeok="f" o:connecttype="segments"/>
            <v:textbox style="mso-next-textbox:#_x0000_s1284" inset="0,0,0,0">
              <w:txbxContent>
                <w:p w14:paraId="1A0F62F2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518D4522">
          <v:shape id="_x0000_s1283" type="#_x0000_t202" style="position:absolute;margin-left:330pt;margin-top:55.65pt;width:8pt;height:10.7pt;z-index:-251782144;mso-position-horizontal-relative:page;mso-position-vertical-relative:page" filled="f" stroked="f">
            <v:stroke joinstyle="round"/>
            <v:path gradientshapeok="f" o:connecttype="segments"/>
            <v:textbox style="mso-next-textbox:#_x0000_s1283" inset="0,0,0,0">
              <w:txbxContent>
                <w:p w14:paraId="349DC5B8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33A1FE2C">
          <v:shape id="_x0000_s1282" type="#_x0000_t202" style="position:absolute;margin-left:332.2pt;margin-top:55.65pt;width:9.8pt;height:10.7pt;z-index:-251781120;mso-position-horizontal-relative:page;mso-position-vertical-relative:page" filled="f" stroked="f">
            <v:stroke joinstyle="round"/>
            <v:path gradientshapeok="f" o:connecttype="segments"/>
            <v:textbox style="mso-next-textbox:#_x0000_s1282" inset="0,0,0,0">
              <w:txbxContent>
                <w:p w14:paraId="3CA24618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68A0A923">
          <v:shape id="_x0000_s1281" type="#_x0000_t202" style="position:absolute;margin-left:334pt;margin-top:55.65pt;width:12.45pt;height:10.7pt;z-index:-251780096;mso-position-horizontal-relative:page;mso-position-vertical-relative:page" filled="f" stroked="f">
            <v:stroke joinstyle="round"/>
            <v:path gradientshapeok="f" o:connecttype="segments"/>
            <v:textbox style="mso-next-textbox:#_x0000_s1281" inset="0,0,0,0">
              <w:txbxContent>
                <w:p w14:paraId="030AAC0A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768584AB">
          <v:shape id="_x0000_s1279" type="#_x0000_t202" style="position:absolute;margin-left:342.5pt;margin-top:55.65pt;width:10.25pt;height:10.7pt;z-index:-251778048;mso-position-horizontal-relative:page;mso-position-vertical-relative:page" filled="f" stroked="f">
            <v:stroke joinstyle="round"/>
            <v:path gradientshapeok="f" o:connecttype="segments"/>
            <v:textbox style="mso-next-textbox:#_x0000_s1279" inset="0,0,0,0">
              <w:txbxContent>
                <w:p w14:paraId="24E342EF" w14:textId="77777777" w:rsidR="00202164" w:rsidRDefault="00202164">
                  <w:pPr>
                    <w:spacing w:line="185" w:lineRule="exact"/>
                  </w:pP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7B3F95F8">
          <v:shape id="_x0000_s1275" style="position:absolute;margin-left:70.1pt;margin-top:120.35pt;width:504.4pt;height:.8pt;z-index:-251773952;mso-position-horizontal-relative:page;mso-position-vertical-relative:page" coordorigin="2473,4246" coordsize="17795,28" path="m2473,4246r17794,l20267,4274r-17794,l2473,424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169430E">
          <v:shape id="_x0000_s1274" style="position:absolute;margin-left:70.1pt;margin-top:138.7pt;width:415.1pt;height:.8pt;z-index:-251772928;mso-position-horizontal-relative:page;mso-position-vertical-relative:page" coordorigin="2473,4894" coordsize="14643,28" path="m2473,4894r14643,l17116,4922r-14643,l2473,489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E3E4295">
          <v:shape id="_x0000_s1273" style="position:absolute;margin-left:44.3pt;margin-top:144.05pt;width:.5pt;height:1.5pt;z-index:-251771904;mso-position-horizontal-relative:page;mso-position-vertical-relative:page" coordorigin="1563,5083" coordsize="17,53" path="m1563,5083r16,l1579,5135r-16,l1563,508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58D2772">
          <v:shape id="_x0000_s1272" style="position:absolute;margin-left:44.3pt;margin-top:144.05pt;width:1.45pt;height:.5pt;z-index:-251770880;mso-position-horizontal-relative:page;mso-position-vertical-relative:page" coordorigin="1563,5083" coordsize="51,17" path="m1563,5083r50,l1613,5099r-50,l1563,508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32F07AC">
          <v:shape id="_x0000_s1271" style="position:absolute;margin-left:45.7pt;margin-top:144.05pt;width:525.05pt;height:.5pt;z-index:-251769856;mso-position-horizontal-relative:page;mso-position-vertical-relative:page" coordorigin="1613,5083" coordsize="18523,17" path="m1613,5083r18523,l20136,5099r-18523,l1613,508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E46215B">
          <v:shape id="_x0000_s1270" style="position:absolute;margin-left:45.25pt;margin-top:145pt;width:.5pt;height:.55pt;z-index:-251768832;mso-position-horizontal-relative:page;mso-position-vertical-relative:page" coordorigin="1596,5116" coordsize="17,20" path="m1596,5116r17,l1613,5135r-17,l1596,511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37A9206">
          <v:shape id="_x0000_s1269" style="position:absolute;margin-left:45.25pt;margin-top:145pt;width:.5pt;height:.5pt;z-index:-251767808;mso-position-horizontal-relative:page;mso-position-vertical-relative:page" coordorigin="1596,5116" coordsize="17,17" path="m1596,5116r17,l1613,5133r-17,l1596,511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040D495">
          <v:shape id="_x0000_s1268" style="position:absolute;margin-left:45.7pt;margin-top:145pt;width:525.05pt;height:.5pt;z-index:-251766784;mso-position-horizontal-relative:page;mso-position-vertical-relative:page" coordorigin="1613,5116" coordsize="18523,17" path="m1613,5116r18523,l20136,5133r-18523,l1613,511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2284142">
          <v:shape id="_x0000_s1267" style="position:absolute;margin-left:571.75pt;margin-top:144.05pt;width:.5pt;height:1.5pt;z-index:-251765760;mso-position-horizontal-relative:page;mso-position-vertical-relative:page" coordorigin="20170,5083" coordsize="17,53" path="m20170,5083r17,l20187,5135r-17,l20170,508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D5C2E62">
          <v:shape id="_x0000_s1266" style="position:absolute;margin-left:570.8pt;margin-top:144.05pt;width:1.45pt;height:.5pt;z-index:-251764736;mso-position-horizontal-relative:page;mso-position-vertical-relative:page" coordorigin="20136,5083" coordsize="51,17" path="m20136,5083r51,l20187,5099r-51,l20136,508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46C424A">
          <v:shape id="_x0000_s1265" style="position:absolute;margin-left:570.8pt;margin-top:145pt;width:.5pt;height:.55pt;z-index:-251763712;mso-position-horizontal-relative:page;mso-position-vertical-relative:page" coordorigin="20136,5116" coordsize="17,20" path="m20136,5116r17,l20153,5135r-17,l20136,511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837DED0">
          <v:shape id="_x0000_s1264" style="position:absolute;margin-left:570.8pt;margin-top:145pt;width:.5pt;height:.5pt;z-index:-251762688;mso-position-horizontal-relative:page;mso-position-vertical-relative:page" coordorigin="20136,5116" coordsize="17,17" path="m20136,5116r17,l20153,5133r-17,l20136,511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26B8171">
          <v:shape id="_x0000_s1263" style="position:absolute;margin-left:45.25pt;margin-top:145.55pt;width:.5pt;height:14.7pt;z-index:-251761664;mso-position-horizontal-relative:page;mso-position-vertical-relative:page" coordorigin="1596,5135" coordsize="17,519" path="m1596,5135r17,l1613,5654r-17,l1596,513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151A883">
          <v:shape id="_x0000_s1262" style="position:absolute;margin-left:44.3pt;margin-top:145.55pt;width:.5pt;height:14.7pt;z-index:-251760640;mso-position-horizontal-relative:page;mso-position-vertical-relative:page" coordorigin="1563,5135" coordsize="17,519" path="m1563,5135r16,l1579,5654r-16,l1563,513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4BA88F9">
          <v:shape id="_x0000_s1261" style="position:absolute;margin-left:571.75pt;margin-top:145.55pt;width:.5pt;height:14.7pt;z-index:-251759616;mso-position-horizontal-relative:page;mso-position-vertical-relative:page" coordorigin="20170,5135" coordsize="17,519" path="m20170,5135r17,l20187,5654r-17,l20170,513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3259B10">
          <v:shape id="_x0000_s1260" style="position:absolute;margin-left:570.8pt;margin-top:145.55pt;width:.5pt;height:14.7pt;z-index:-251758592;mso-position-horizontal-relative:page;mso-position-vertical-relative:page" coordorigin="20136,5135" coordsize="17,519" path="m20136,5135r17,l20153,5654r-17,l20136,513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4BA9027">
          <v:shape id="_x0000_s1259" style="position:absolute;margin-left:44.75pt;margin-top:161.7pt;width:.5pt;height:.05pt;z-index:-251757568;mso-position-horizontal-relative:page;mso-position-vertical-relative:page" coordorigin="1579,5705" coordsize="17,3" path="m1579,5705r17,l1596,5707r-17,l1579,57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438EBC1">
          <v:shape id="_x0000_s1258" style="position:absolute;margin-left:44.3pt;margin-top:160.25pt;width:.5pt;height:1.45pt;z-index:-251756544;mso-position-horizontal-relative:page;mso-position-vertical-relative:page" coordorigin="1563,5654" coordsize="17,51" path="m1563,5654r16,l1579,5705r-16,l1563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6B91ECF">
          <v:shape id="_x0000_s1257" style="position:absolute;margin-left:44.3pt;margin-top:161.2pt;width:1.45pt;height:.5pt;z-index:-251755520;mso-position-horizontal-relative:page;mso-position-vertical-relative:page" coordorigin="1563,5688" coordsize="51,17" path="m1563,5688r50,l1613,5705r-50,l1563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6DFC0EB">
          <v:shape id="_x0000_s1256" style="position:absolute;margin-left:45.25pt;margin-top:160.25pt;width:.5pt;height:.5pt;z-index:-251754496;mso-position-horizontal-relative:page;mso-position-vertical-relative:page" coordorigin="1596,5654" coordsize="17,17" path="m1596,5654r17,l1613,5671r-17,l1596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0F8C96A">
          <v:shape id="_x0000_s1255" style="position:absolute;margin-left:45.25pt;margin-top:160.25pt;width:1.9pt;height:.5pt;z-index:-251753472;mso-position-horizontal-relative:page;mso-position-vertical-relative:page" coordorigin="1596,5654" coordsize="68,17" path="m1596,5654r68,l1664,5671r-68,l1596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353E3BE">
          <v:shape id="_x0000_s1254" style="position:absolute;margin-left:45.7pt;margin-top:161.2pt;width:1.45pt;height:.5pt;z-index:-251752448;mso-position-horizontal-relative:page;mso-position-vertical-relative:page" coordorigin="1613,5688" coordsize="51,17" path="m1613,5688r51,l1664,5705r-51,l1613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454A9CC">
          <v:shape id="_x0000_s1253" style="position:absolute;margin-left:47.15pt;margin-top:160.25pt;width:87.6pt;height:.5pt;z-index:-251751424;mso-position-horizontal-relative:page;mso-position-vertical-relative:page" coordorigin="1664,5654" coordsize="3091,17" path="m1664,5654r3090,l4754,5671r-3090,l1664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F02AC50">
          <v:shape id="_x0000_s1252" style="position:absolute;margin-left:47.15pt;margin-top:161.2pt;width:87.6pt;height:.5pt;z-index:-251750400;mso-position-horizontal-relative:page;mso-position-vertical-relative:page" coordorigin="1664,5688" coordsize="3091,17" path="m1664,5688r3090,l4754,5705r-3090,l1664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4992B30">
          <v:shape id="_x0000_s1251" style="position:absolute;margin-left:134.75pt;margin-top:160.25pt;width:1.45pt;height:.5pt;z-index:-251749376;mso-position-horizontal-relative:page;mso-position-vertical-relative:page" coordorigin="4754,5654" coordsize="51,17" path="m4754,5654r51,l4805,5671r-51,l4754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31ABE22">
          <v:shape id="_x0000_s1250" style="position:absolute;margin-left:134.75pt;margin-top:161.7pt;width:.5pt;height:.05pt;z-index:-251748352;mso-position-horizontal-relative:page;mso-position-vertical-relative:page" coordorigin="4754,5705" coordsize="17,3" path="m4754,5705r17,l4771,5707r-17,l4754,57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3FCF532">
          <v:shape id="_x0000_s1249" style="position:absolute;margin-left:134.75pt;margin-top:161.2pt;width:1.45pt;height:.5pt;z-index:-251747328;mso-position-horizontal-relative:page;mso-position-vertical-relative:page" coordorigin="4754,5688" coordsize="51,17" path="m4754,5688r51,l4805,5705r-51,l4754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A5746A5">
          <v:shape id="_x0000_s1248" style="position:absolute;margin-left:136.2pt;margin-top:160.25pt;width:138.05pt;height:.5pt;z-index:-251746304;mso-position-horizontal-relative:page;mso-position-vertical-relative:page" coordorigin="4805,5654" coordsize="4871,17" path="m4805,5654r4871,l9676,5671r-4871,l4805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13E0CB8">
          <v:shape id="_x0000_s1247" style="position:absolute;margin-left:136.2pt;margin-top:161.2pt;width:138.05pt;height:.5pt;z-index:-251745280;mso-position-horizontal-relative:page;mso-position-vertical-relative:page" coordorigin="4805,5688" coordsize="4871,17" path="m4805,5688r4871,l9676,5705r-4871,l4805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47AD473">
          <v:shape id="_x0000_s1246" style="position:absolute;margin-left:274.25pt;margin-top:160.25pt;width:1.45pt;height:.5pt;z-index:-251744256;mso-position-horizontal-relative:page;mso-position-vertical-relative:page" coordorigin="9676,5654" coordsize="51,17" path="m9676,5654r51,l9727,5671r-51,l9676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734FEF0">
          <v:shape id="_x0000_s1245" style="position:absolute;margin-left:274.25pt;margin-top:161.7pt;width:.5pt;height:.05pt;z-index:-251743232;mso-position-horizontal-relative:page;mso-position-vertical-relative:page" coordorigin="9676,5705" coordsize="17,3" path="m9676,5705r17,l9693,5707r-17,l9676,57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725421C">
          <v:shape id="_x0000_s1244" style="position:absolute;margin-left:274.25pt;margin-top:161.2pt;width:1.45pt;height:.5pt;z-index:-251742208;mso-position-horizontal-relative:page;mso-position-vertical-relative:page" coordorigin="9676,5688" coordsize="51,17" path="m9676,5688r51,l9727,5705r-51,l9676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B660F00">
          <v:shape id="_x0000_s1243" style="position:absolute;margin-left:275.7pt;margin-top:160.25pt;width:97.55pt;height:.5pt;z-index:-251741184;mso-position-horizontal-relative:page;mso-position-vertical-relative:page" coordorigin="9727,5654" coordsize="3442,17" path="m9727,5654r3441,l13168,5671r-3441,l9727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55A633F">
          <v:shape id="_x0000_s1242" style="position:absolute;margin-left:275.7pt;margin-top:161.2pt;width:97.55pt;height:.5pt;z-index:-251740160;mso-position-horizontal-relative:page;mso-position-vertical-relative:page" coordorigin="9727,5688" coordsize="3442,17" path="m9727,5688r3441,l13168,5705r-3441,l9727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79E1F42">
          <v:shape id="_x0000_s1241" style="position:absolute;margin-left:373.25pt;margin-top:160.25pt;width:1.45pt;height:.5pt;z-index:-251739136;mso-position-horizontal-relative:page;mso-position-vertical-relative:page" coordorigin="13168,5654" coordsize="51,17" path="m13168,5654r51,l13219,5671r-51,l13168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82209BC">
          <v:shape id="_x0000_s1240" style="position:absolute;margin-left:373.25pt;margin-top:161.7pt;width:.5pt;height:.05pt;z-index:-251738112;mso-position-horizontal-relative:page;mso-position-vertical-relative:page" coordorigin="13168,5705" coordsize="17,3" path="m13168,5705r17,l13185,5707r-17,l13168,57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CDC3435">
          <v:shape id="_x0000_s1239" style="position:absolute;margin-left:373.25pt;margin-top:161.2pt;width:1.45pt;height:.5pt;z-index:-251737088;mso-position-horizontal-relative:page;mso-position-vertical-relative:page" coordorigin="13168,5688" coordsize="51,17" path="m13168,5688r51,l13219,5705r-51,l13168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6CBB6F6">
          <v:shape id="_x0000_s1238" style="position:absolute;margin-left:374.7pt;margin-top:160.25pt;width:102.05pt;height:.5pt;z-index:-251736064;mso-position-horizontal-relative:page;mso-position-vertical-relative:page" coordorigin="13219,5654" coordsize="3601,17" path="m13219,5654r3600,l16819,5671r-3600,l13219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036CFCF">
          <v:shape id="_x0000_s1237" style="position:absolute;margin-left:374.7pt;margin-top:161.2pt;width:102.05pt;height:.5pt;z-index:-251735040;mso-position-horizontal-relative:page;mso-position-vertical-relative:page" coordorigin="13219,5688" coordsize="3601,17" path="m13219,5688r3600,l16819,5705r-3600,l13219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1CF2D3D">
          <v:shape id="_x0000_s1236" style="position:absolute;margin-left:476.75pt;margin-top:160.25pt;width:1.45pt;height:.5pt;z-index:-251734016;mso-position-horizontal-relative:page;mso-position-vertical-relative:page" coordorigin="16819,5654" coordsize="51,17" path="m16819,5654r51,l16870,5671r-51,l16819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4074C5B">
          <v:shape id="_x0000_s1235" style="position:absolute;margin-left:476.75pt;margin-top:161.7pt;width:.5pt;height:.05pt;z-index:-251732992;mso-position-horizontal-relative:page;mso-position-vertical-relative:page" coordorigin="16819,5705" coordsize="17,3" path="m16819,5705r17,l16836,5707r-17,l16819,57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7093F09">
          <v:shape id="_x0000_s1234" style="position:absolute;margin-left:476.75pt;margin-top:161.2pt;width:1.45pt;height:.5pt;z-index:-251731968;mso-position-horizontal-relative:page;mso-position-vertical-relative:page" coordorigin="16819,5688" coordsize="51,17" path="m16819,5688r51,l16870,5705r-51,l16819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8C41F67">
          <v:shape id="_x0000_s1233" style="position:absolute;margin-left:478.2pt;margin-top:160.25pt;width:92.6pt;height:.5pt;z-index:-251730944;mso-position-horizontal-relative:page;mso-position-vertical-relative:page" coordorigin="16870,5654" coordsize="3266,17" path="m16870,5654r3266,l20136,5671r-3266,l16870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6F571CF">
          <v:shape id="_x0000_s1232" style="position:absolute;margin-left:478.2pt;margin-top:161.2pt;width:92.6pt;height:.5pt;z-index:-251729920;mso-position-horizontal-relative:page;mso-position-vertical-relative:page" coordorigin="16870,5688" coordsize="3266,17" path="m16870,5688r3266,l20136,5705r-3266,l16870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11BDF4E">
          <v:shape id="_x0000_s1231" style="position:absolute;margin-left:570.8pt;margin-top:160.25pt;width:.5pt;height:.5pt;z-index:-251728896;mso-position-horizontal-relative:page;mso-position-vertical-relative:page" coordorigin="20136,5654" coordsize="17,17" path="m20136,5654r17,l20153,5671r-17,l20136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552634B">
          <v:shape id="_x0000_s1230" style="position:absolute;margin-left:571.75pt;margin-top:160.25pt;width:.5pt;height:.5pt;z-index:-251727872;mso-position-horizontal-relative:page;mso-position-vertical-relative:page" coordorigin="20170,5654" coordsize="17,17" path="m20170,5654r17,l20187,5671r-17,l20170,565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4B7F150">
          <v:shape id="_x0000_s1229" style="position:absolute;margin-left:571.25pt;margin-top:161.7pt;width:.5pt;height:.05pt;z-index:-251726848;mso-position-horizontal-relative:page;mso-position-vertical-relative:page" coordorigin="20153,5705" coordsize="18,3" path="m20153,5705r17,l20170,5707r-17,l20153,57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FB170D3">
          <v:shape id="_x0000_s1228" style="position:absolute;margin-left:570.8pt;margin-top:161.2pt;width:1.45pt;height:.5pt;z-index:-251725824;mso-position-horizontal-relative:page;mso-position-vertical-relative:page" coordorigin="20136,5688" coordsize="51,17" path="m20136,5688r51,l20187,5705r-51,l20136,56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542403E">
          <v:shape id="_x0000_s1227" style="position:absolute;margin-left:44.75pt;margin-top:161.75pt;width:.5pt;height:27.3pt;z-index:-251724800;mso-position-horizontal-relative:page;mso-position-vertical-relative:page" coordorigin="1579,5707" coordsize="17,964" path="m1579,5707r17,l1596,6670r-17,l1579,570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9A77272">
          <v:shape id="_x0000_s1226" style="position:absolute;margin-left:134.75pt;margin-top:161.75pt;width:.5pt;height:27.3pt;z-index:-251723776;mso-position-horizontal-relative:page;mso-position-vertical-relative:page" coordorigin="4754,5707" coordsize="17,964" path="m4754,5707r17,l4771,6670r-17,l4754,570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7DE7D25">
          <v:shape id="_x0000_s1225" style="position:absolute;margin-left:274.25pt;margin-top:161.75pt;width:.5pt;height:27.3pt;z-index:-251722752;mso-position-horizontal-relative:page;mso-position-vertical-relative:page" coordorigin="9676,5707" coordsize="17,964" path="m9676,5707r17,l9693,6670r-17,l9676,570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D73C657">
          <v:shape id="_x0000_s1224" style="position:absolute;margin-left:373.25pt;margin-top:161.75pt;width:.5pt;height:27.3pt;z-index:-251721728;mso-position-horizontal-relative:page;mso-position-vertical-relative:page" coordorigin="13168,5707" coordsize="17,964" path="m13168,5707r17,l13185,6670r-17,l13168,570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D8CBF8A">
          <v:shape id="_x0000_s1223" style="position:absolute;margin-left:476.75pt;margin-top:161.75pt;width:.5pt;height:27.3pt;z-index:-251720704;mso-position-horizontal-relative:page;mso-position-vertical-relative:page" coordorigin="16819,5707" coordsize="17,964" path="m16819,5707r17,l16836,6670r-17,l16819,570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B9CD300">
          <v:shape id="_x0000_s1222" style="position:absolute;margin-left:571.25pt;margin-top:161.75pt;width:.5pt;height:27.3pt;z-index:-251719680;mso-position-horizontal-relative:page;mso-position-vertical-relative:page" coordorigin="20153,5707" coordsize="18,964" path="m20153,5707r17,l20170,6670r-17,l20153,570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A574D84">
          <v:shape id="_x0000_s1221" style="position:absolute;margin-left:44.75pt;margin-top:189.05pt;width:527pt;height:.5pt;z-index:-251718656;mso-position-horizontal-relative:page;mso-position-vertical-relative:page" coordorigin="1579,6670" coordsize="18591,17" path="m1579,6670r18591,l20170,6687r-18591,l1579,667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245825E">
          <v:shape id="_x0000_s1220" style="position:absolute;margin-left:44.75pt;margin-top:189.55pt;width:.5pt;height:25.2pt;z-index:-251717632;mso-position-horizontal-relative:page;mso-position-vertical-relative:page" coordorigin="1579,6687" coordsize="17,889" path="m1579,6687r17,l1596,7576r-17,l1579,66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FA71994">
          <v:shape id="_x0000_s1219" style="position:absolute;margin-left:195.95pt;margin-top:189.55pt;width:.5pt;height:25.2pt;z-index:-251716608;mso-position-horizontal-relative:page;mso-position-vertical-relative:page" coordorigin="6913,6687" coordsize="17,889" path="m6913,6687r17,l6930,7576r-17,l6913,66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88D1CE8">
          <v:shape id="_x0000_s1218" style="position:absolute;margin-left:571.25pt;margin-top:189.55pt;width:.5pt;height:25.2pt;z-index:-251715584;mso-position-horizontal-relative:page;mso-position-vertical-relative:page" coordorigin="20153,6687" coordsize="18,889" path="m20153,6687r17,l20170,7576r-17,l20153,66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89AB777">
          <v:shape id="_x0000_s1217" style="position:absolute;margin-left:44.75pt;margin-top:214.75pt;width:527pt;height:.5pt;z-index:-251714560;mso-position-horizontal-relative:page;mso-position-vertical-relative:page" coordorigin="1579,7576" coordsize="18591,18" path="m1579,7576r18591,l20170,7593r-18591,l1579,75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27D1922">
          <v:shape id="_x0000_s1216" style="position:absolute;margin-left:44.75pt;margin-top:215.2pt;width:.5pt;height:29.9pt;z-index:-251713536;mso-position-horizontal-relative:page;mso-position-vertical-relative:page" coordorigin="1579,7593" coordsize="17,1055" path="m1579,7593r17,l1596,8647r-17,l1579,759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43A2370">
          <v:shape id="_x0000_s1215" style="position:absolute;margin-left:571.25pt;margin-top:215.2pt;width:.5pt;height:29.9pt;z-index:-251712512;mso-position-horizontal-relative:page;mso-position-vertical-relative:page" coordorigin="20153,7593" coordsize="18,1055" path="m20153,7593r17,l20170,8647r-17,l20153,759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56E63B8">
          <v:shape id="_x0000_s1214" style="position:absolute;margin-left:44.75pt;margin-top:245.1pt;width:527pt;height:.5pt;z-index:-251711488;mso-position-horizontal-relative:page;mso-position-vertical-relative:page" coordorigin="1579,8647" coordsize="18591,17" path="m1579,8647r18591,l20170,8664r-18591,l1579,864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6F45020">
          <v:shape id="_x0000_s1213" style="position:absolute;margin-left:44.75pt;margin-top:245.6pt;width:.5pt;height:29.2pt;z-index:-251710464;mso-position-horizontal-relative:page;mso-position-vertical-relative:page" coordorigin="1579,8664" coordsize="17,1031" path="m1579,8664r17,l1596,9695r-17,l1579,866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5B2C401">
          <v:shape id="_x0000_s1212" style="position:absolute;margin-left:571.25pt;margin-top:245.6pt;width:.5pt;height:29.2pt;z-index:-251709440;mso-position-horizontal-relative:page;mso-position-vertical-relative:page" coordorigin="20153,8664" coordsize="18,1031" path="m20153,8664r17,l20170,9695r-17,l20153,866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6160EE4">
          <v:shape id="_x0000_s1211" style="position:absolute;margin-left:44.75pt;margin-top:274.8pt;width:527pt;height:.5pt;z-index:-251708416;mso-position-horizontal-relative:page;mso-position-vertical-relative:page" coordorigin="1579,9695" coordsize="18591,17" path="m1579,9695r18591,l20170,9712r-18591,l1579,969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74600F8">
          <v:shape id="_x0000_s1210" style="position:absolute;margin-left:44.75pt;margin-top:275.3pt;width:.5pt;height:27pt;z-index:-251707392;mso-position-horizontal-relative:page;mso-position-vertical-relative:page" coordorigin="1579,9712" coordsize="17,953" path="m1579,9712r17,l1596,10664r-17,l1579,971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39FF026">
          <v:shape id="_x0000_s1209" type="#_x0000_t202" style="position:absolute;margin-left:404.95pt;margin-top:277.75pt;width:219.05pt;height:9.25pt;z-index:-251706368;mso-position-horizontal-relative:page;mso-position-vertical-relative:page" filled="f" stroked="f">
            <v:stroke joinstyle="round"/>
            <v:path gradientshapeok="f" o:connecttype="segments"/>
            <v:textbox style="mso-next-textbox:#_x0000_s1209" inset="0,0,0,0">
              <w:txbxContent>
                <w:p w14:paraId="2BBB3EAC" w14:textId="77777777" w:rsidR="00202164" w:rsidRDefault="00202164">
                  <w:pPr>
                    <w:spacing w:line="156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4"/>
                      <w:szCs w:val="14"/>
                    </w:rPr>
                    <w:t>State                                                                              </w:t>
                  </w: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59CCDBA3">
          <v:shape id="_x0000_s1208" type="#_x0000_t202" style="position:absolute;margin-left:446.3pt;margin-top:277.75pt;width:268pt;height:9.25pt;z-index:-251705344;mso-position-horizontal-relative:page;mso-position-vertical-relative:page" filled="f" stroked="f">
            <v:stroke joinstyle="round"/>
            <v:path gradientshapeok="f" o:connecttype="segments"/>
            <v:textbox style="mso-next-textbox:#_x0000_s1208" inset="0,0,0,0">
              <w:txbxContent>
                <w:p w14:paraId="05E50FC6" w14:textId="77777777" w:rsidR="00202164" w:rsidRDefault="00202164">
                  <w:pPr>
                    <w:spacing w:line="156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4"/>
                      <w:szCs w:val="14"/>
                    </w:rPr>
                    <w:t> Zip Code                                                                              </w:t>
                  </w: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2312E38B">
          <v:shape id="_x0000_s1207" style="position:absolute;margin-left:571.25pt;margin-top:275.3pt;width:.5pt;height:27pt;z-index:-251704320;mso-position-horizontal-relative:page;mso-position-vertical-relative:page" coordorigin="20153,9712" coordsize="18,953" path="m20153,9712r17,l20170,10664r-17,l20153,971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6B0117B">
          <v:shape id="_x0000_s1206" style="position:absolute;margin-left:44.75pt;margin-top:302.3pt;width:527pt;height:.5pt;z-index:-251703296;mso-position-horizontal-relative:page;mso-position-vertical-relative:page" coordorigin="1579,10664" coordsize="18591,18" path="m1579,10664r18591,l20170,10681r-18591,l1579,1066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B9B682F">
          <v:shape id="_x0000_s1205" style="position:absolute;margin-left:44.75pt;margin-top:302.75pt;width:.5pt;height:21.85pt;z-index:-251702272;mso-position-horizontal-relative:page;mso-position-vertical-relative:page" coordorigin="1579,10681" coordsize="17,771" path="m1579,10681r17,l1596,11452r-17,l1579,1068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3F8BE60">
          <v:shape id="_x0000_s1204" style="position:absolute;margin-left:282pt;margin-top:302.75pt;width:.5pt;height:21.85pt;z-index:-251701248;mso-position-horizontal-relative:page;mso-position-vertical-relative:page" coordorigin="9949,10681" coordsize="17,771" path="m9949,10681r17,l9966,11452r-17,l9949,1068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8AC208D">
          <v:shape id="_x0000_s1203" style="position:absolute;margin-left:571.25pt;margin-top:302.75pt;width:.5pt;height:21.85pt;z-index:-251700224;mso-position-horizontal-relative:page;mso-position-vertical-relative:page" coordorigin="20153,10681" coordsize="18,771" path="m20153,10681r17,l20170,11452r-17,l20153,1068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E697321">
          <v:shape id="_x0000_s1202" style="position:absolute;margin-left:44.3pt;margin-top:324.6pt;width:.5pt;height:1.5pt;z-index:-251699200;mso-position-horizontal-relative:page;mso-position-vertical-relative:page" coordorigin="1563,11452" coordsize="17,53" path="m1563,11452r16,l1579,11505r-16,l1563,1145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E726B6A">
          <v:shape id="_x0000_s1201" style="position:absolute;margin-left:44.3pt;margin-top:324.6pt;width:1.45pt;height:.5pt;z-index:-251698176;mso-position-horizontal-relative:page;mso-position-vertical-relative:page" coordorigin="1563,11452" coordsize="51,17" path="m1563,11452r50,l1613,11469r-50,l1563,1145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68FA4B7">
          <v:shape id="_x0000_s1200" style="position:absolute;margin-left:45.7pt;margin-top:324.6pt;width:1.45pt;height:.5pt;z-index:-251697152;mso-position-horizontal-relative:page;mso-position-vertical-relative:page" coordorigin="1613,11452" coordsize="51,17" path="m1613,11452r51,l1664,11469r-51,l1613,1145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FAEC6D7">
          <v:shape id="_x0000_s1199" style="position:absolute;margin-left:45.25pt;margin-top:325.55pt;width:.5pt;height:.55pt;z-index:-251696128;mso-position-horizontal-relative:page;mso-position-vertical-relative:page" coordorigin="1596,11485" coordsize="17,20" path="m1596,11485r17,l1613,11505r-17,l1596,1148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F0EEF17">
          <v:shape id="_x0000_s1198" style="position:absolute;margin-left:45.25pt;margin-top:325.55pt;width:.5pt;height:.5pt;z-index:-251695104;mso-position-horizontal-relative:page;mso-position-vertical-relative:page" coordorigin="1596,11485" coordsize="17,17" path="m1596,11485r17,l1613,11502r-17,l1596,1148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AF6F5AF">
          <v:shape id="_x0000_s1197" style="position:absolute;margin-left:45.7pt;margin-top:325.55pt;width:1.45pt;height:.5pt;z-index:-251694080;mso-position-horizontal-relative:page;mso-position-vertical-relative:page" coordorigin="1613,11485" coordsize="51,17" path="m1613,11485r51,l1664,11502r-51,l1613,1148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F3C1A7B">
          <v:shape id="_x0000_s1196" style="position:absolute;margin-left:47.15pt;margin-top:324.6pt;width:234.85pt;height:.5pt;z-index:-251693056;mso-position-horizontal-relative:page;mso-position-vertical-relative:page" coordorigin="1664,11452" coordsize="8285,17" path="m1664,11452r8285,l9949,11469r-8285,l1664,1145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FD0CDB4">
          <v:shape id="_x0000_s1195" style="position:absolute;margin-left:47.15pt;margin-top:325.55pt;width:234.85pt;height:.5pt;z-index:-251692032;mso-position-horizontal-relative:page;mso-position-vertical-relative:page" coordorigin="1664,11485" coordsize="8285,17" path="m1664,11485r8285,l9949,11502r-8285,l1664,1148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8705752">
          <v:shape id="_x0000_s1194" style="position:absolute;margin-left:282pt;margin-top:324.6pt;width:1.45pt;height:.5pt;z-index:-251691008;mso-position-horizontal-relative:page;mso-position-vertical-relative:page" coordorigin="9949,11452" coordsize="51,17" path="m9949,11452r51,l10000,11469r-51,l9949,1145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8D2B1F8">
          <v:shape id="_x0000_s1193" style="position:absolute;margin-left:282pt;margin-top:325.55pt;width:1.45pt;height:.5pt;z-index:-251689984;mso-position-horizontal-relative:page;mso-position-vertical-relative:page" coordorigin="9949,11485" coordsize="51,17" path="m9949,11485r51,l10000,11502r-51,l9949,1148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6022E04">
          <v:shape id="_x0000_s1192" style="position:absolute;margin-left:283.45pt;margin-top:324.6pt;width:287.35pt;height:.5pt;z-index:-251688960;mso-position-horizontal-relative:page;mso-position-vertical-relative:page" coordorigin="10000,11452" coordsize="10137,17" path="m10000,11452r10136,l20136,11469r-10136,l10000,1145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CAC2EC2">
          <v:shape id="_x0000_s1191" style="position:absolute;margin-left:283.45pt;margin-top:325.55pt;width:287.35pt;height:.5pt;z-index:-251687936;mso-position-horizontal-relative:page;mso-position-vertical-relative:page" coordorigin="10000,11485" coordsize="10137,17" path="m10000,11485r10136,l20136,11502r-10136,l10000,1148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48ACA79">
          <v:shape id="_x0000_s1190" style="position:absolute;margin-left:571.75pt;margin-top:326.05pt;width:.5pt;height:.05pt;z-index:-251686912;mso-position-horizontal-relative:page;mso-position-vertical-relative:page" coordorigin="20170,11502" coordsize="17,3" path="m20170,11502r17,l20187,11505r-17,l20170,1150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B8689DB">
          <v:shape id="_x0000_s1189" style="position:absolute;margin-left:570.8pt;margin-top:326.05pt;width:.5pt;height:.05pt;z-index:-251685888;mso-position-horizontal-relative:page;mso-position-vertical-relative:page" coordorigin="20136,11502" coordsize="17,3" path="m20136,11502r17,l20153,11505r-17,l20136,1150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36360D0">
          <v:shape id="_x0000_s1188" style="position:absolute;margin-left:570.8pt;margin-top:324.6pt;width:1.45pt;height:.5pt;z-index:-251684864;mso-position-horizontal-relative:page;mso-position-vertical-relative:page" coordorigin="20136,11452" coordsize="51,17" path="m20136,11452r51,l20187,11469r-51,l20136,1145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685E5A0">
          <v:shape id="_x0000_s1187" style="position:absolute;margin-left:570.8pt;margin-top:325.55pt;width:.5pt;height:.5pt;z-index:-251683840;mso-position-horizontal-relative:page;mso-position-vertical-relative:page" coordorigin="20136,11485" coordsize="17,17" path="m20136,11485r17,l20153,11502r-17,l20136,1148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9C711B3">
          <v:shape id="_x0000_s1186" style="position:absolute;margin-left:571.75pt;margin-top:325.55pt;width:.5pt;height:.5pt;z-index:-251682816;mso-position-horizontal-relative:page;mso-position-vertical-relative:page" coordorigin="20170,11485" coordsize="17,17" path="m20170,11485r17,l20187,11502r-17,l20170,1148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4FEF36B">
          <v:shape id="_x0000_s1185" style="position:absolute;margin-left:45.25pt;margin-top:326.1pt;width:.5pt;height:16.5pt;z-index:-251681792;mso-position-horizontal-relative:page;mso-position-vertical-relative:page" coordorigin="1596,11505" coordsize="17,582" path="m1596,11505r17,l1613,12087r-17,l1596,115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3CD1F39">
          <v:shape id="_x0000_s1184" style="position:absolute;margin-left:44.3pt;margin-top:326.1pt;width:.5pt;height:16.5pt;z-index:-251680768;mso-position-horizontal-relative:page;mso-position-vertical-relative:page" coordorigin="1563,11505" coordsize="17,582" path="m1563,11505r16,l1579,12087r-16,l1563,115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F338EE5">
          <v:shape id="_x0000_s1183" style="position:absolute;margin-left:571.75pt;margin-top:326.1pt;width:.5pt;height:16.5pt;z-index:-251679744;mso-position-horizontal-relative:page;mso-position-vertical-relative:page" coordorigin="20170,11505" coordsize="17,582" path="m20170,11505r17,l20187,12087r-17,l20170,115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7FDC215">
          <v:shape id="_x0000_s1182" style="position:absolute;margin-left:570.8pt;margin-top:326.1pt;width:.5pt;height:16.5pt;z-index:-251678720;mso-position-horizontal-relative:page;mso-position-vertical-relative:page" coordorigin="20136,11505" coordsize="17,582" path="m20136,11505r17,l20153,12087r-17,l20136,1150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D0B5FC5">
          <v:shape id="_x0000_s1181" style="position:absolute;margin-left:44.3pt;margin-top:342.6pt;width:.5pt;height:1.45pt;z-index:-251677696;mso-position-horizontal-relative:page;mso-position-vertical-relative:page" coordorigin="1563,12087" coordsize="17,51" path="m1563,12087r16,l1579,12137r-16,l1563,120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865CEA0">
          <v:shape id="_x0000_s1180" style="position:absolute;margin-left:44.3pt;margin-top:343.55pt;width:1.45pt;height:.5pt;z-index:-251676672;mso-position-horizontal-relative:page;mso-position-vertical-relative:page" coordorigin="1563,12120" coordsize="51,17" path="m1563,12120r50,l1613,12137r-50,l1563,1212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4B4A398">
          <v:shape id="_x0000_s1179" style="position:absolute;margin-left:45.25pt;margin-top:342.6pt;width:.5pt;height:.5pt;z-index:-251675648;mso-position-horizontal-relative:page;mso-position-vertical-relative:page" coordorigin="1596,12087" coordsize="17,18" path="m1596,12087r17,l1613,12104r-17,l1596,120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0F4E565">
          <v:shape id="_x0000_s1178" style="position:absolute;margin-left:45.25pt;margin-top:342.6pt;width:1.9pt;height:.5pt;z-index:-251674624;mso-position-horizontal-relative:page;mso-position-vertical-relative:page" coordorigin="1596,12087" coordsize="68,18" path="m1596,12087r68,l1664,12104r-68,l1596,120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E11321A">
          <v:shape id="_x0000_s1177" style="position:absolute;margin-left:45.7pt;margin-top:343.55pt;width:1.45pt;height:.5pt;z-index:-251673600;mso-position-horizontal-relative:page;mso-position-vertical-relative:page" coordorigin="1613,12120" coordsize="51,17" path="m1613,12120r51,l1664,12137r-51,l1613,1212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4BBE431">
          <v:shape id="_x0000_s1176" style="position:absolute;margin-left:47.15pt;margin-top:342.6pt;width:523.6pt;height:.5pt;z-index:-251672576;mso-position-horizontal-relative:page;mso-position-vertical-relative:page" coordorigin="1664,12087" coordsize="18473,18" path="m1664,12087r18472,l20136,12104r-18472,l1664,120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72DEFFD">
          <v:shape id="_x0000_s1175" style="position:absolute;margin-left:47.15pt;margin-top:343.55pt;width:523.6pt;height:.5pt;z-index:-251671552;mso-position-horizontal-relative:page;mso-position-vertical-relative:page" coordorigin="1664,12120" coordsize="18473,17" path="m1664,12120r18472,l20136,12137r-18472,l1664,1212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85C7BA0">
          <v:shape id="_x0000_s1174" style="position:absolute;margin-left:570.8pt;margin-top:342.6pt;width:.5pt;height:.5pt;z-index:-251670528;mso-position-horizontal-relative:page;mso-position-vertical-relative:page" coordorigin="20136,12087" coordsize="17,18" path="m20136,12087r17,l20153,12104r-17,l20136,120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EFF843C">
          <v:shape id="_x0000_s1173" style="position:absolute;margin-left:571.75pt;margin-top:342.6pt;width:.5pt;height:.5pt;z-index:-251669504;mso-position-horizontal-relative:page;mso-position-vertical-relative:page" coordorigin="20170,12087" coordsize="17,18" path="m20170,12087r17,l20187,12104r-17,l20170,1208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B80ED35">
          <v:shape id="_x0000_s1172" style="position:absolute;margin-left:570.8pt;margin-top:343.55pt;width:1.45pt;height:.5pt;z-index:-251668480;mso-position-horizontal-relative:page;mso-position-vertical-relative:page" coordorigin="20136,12120" coordsize="51,17" path="m20136,12120r51,l20187,12137r-51,l20136,1212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C18C407">
          <v:shape id="_x0000_s1171" style="position:absolute;margin-left:44.75pt;margin-top:344.05pt;width:.5pt;height:.05pt;z-index:-251667456;mso-position-horizontal-relative:page;mso-position-vertical-relative:page" coordorigin="1579,12137" coordsize="17,3" path="m1579,12137r17,l1596,12140r-17,l1579,1213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D24F5BE">
          <v:shape id="_x0000_s1170" style="position:absolute;margin-left:44.75pt;margin-top:344.1pt;width:.5pt;height:97.1pt;z-index:-251666432;mso-position-horizontal-relative:page;mso-position-vertical-relative:page" coordorigin="1579,12140" coordsize="17,3425" path="m1579,12140r17,l1596,15564r-17,l1579,1214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DF45283">
          <v:shape id="_x0000_s1169" style="position:absolute;margin-left:571.25pt;margin-top:344.05pt;width:.5pt;height:.05pt;z-index:-251665408;mso-position-horizontal-relative:page;mso-position-vertical-relative:page" coordorigin="20153,12137" coordsize="18,3" path="m20153,12137r17,l20170,12140r-17,l20153,1213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10E5949">
          <v:shape id="_x0000_s1168" style="position:absolute;margin-left:571.25pt;margin-top:344.1pt;width:.5pt;height:97.1pt;z-index:-251664384;mso-position-horizontal-relative:page;mso-position-vertical-relative:page" coordorigin="20153,12140" coordsize="18,3425" path="m20153,12140r17,l20170,15564r-17,l20153,1214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E841C5D">
          <v:shape id="_x0000_s1167" style="position:absolute;margin-left:44.75pt;margin-top:441.2pt;width:527pt;height:.5pt;z-index:-251663360;mso-position-horizontal-relative:page;mso-position-vertical-relative:page" coordorigin="1579,15564" coordsize="18591,17" path="m1579,15564r18591,l20170,15581r-18591,l1579,1556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D40E344">
          <v:shape id="_x0000_s1166" style="position:absolute;margin-left:44.75pt;margin-top:441.65pt;width:.5pt;height:14.4pt;z-index:-251662336;mso-position-horizontal-relative:page;mso-position-vertical-relative:page" coordorigin="1579,15581" coordsize="17,508" path="m1579,15581r17,l1596,16089r-17,l1579,1558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D5B8C7B">
          <v:shape id="_x0000_s1165" style="position:absolute;margin-left:571.25pt;margin-top:441.65pt;width:.5pt;height:14.4pt;z-index:-251661312;mso-position-horizontal-relative:page;mso-position-vertical-relative:page" coordorigin="20153,15581" coordsize="18,508" path="m20153,15581r17,l20170,16089r-17,l20153,1558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C29305C">
          <v:shape id="_x0000_s1164" style="position:absolute;margin-left:44.75pt;margin-top:456.05pt;width:527pt;height:.5pt;z-index:-251660288;mso-position-horizontal-relative:page;mso-position-vertical-relative:page" coordorigin="1579,16089" coordsize="18591,18" path="m1579,16089r18591,l20170,16106r-18591,l1579,16089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33125FF">
          <v:shape id="_x0000_s1163" style="position:absolute;margin-left:44.75pt;margin-top:456.55pt;width:.5pt;height:14.4pt;z-index:-251659264;mso-position-horizontal-relative:page;mso-position-vertical-relative:page" coordorigin="1579,16106" coordsize="17,509" path="m1579,16106r17,l1596,16614r-17,l1579,1610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F8B62C2">
          <v:shape id="_x0000_s1162" style="position:absolute;margin-left:571.25pt;margin-top:456.55pt;width:.5pt;height:14.4pt;z-index:-251658240;mso-position-horizontal-relative:page;mso-position-vertical-relative:page" coordorigin="20153,16106" coordsize="18,509" path="m20153,16106r17,l20170,16614r-17,l20153,1610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1586C04">
          <v:shape id="_x0000_s1161" style="position:absolute;margin-left:44.75pt;margin-top:470.95pt;width:527pt;height:.5pt;z-index:-251657216;mso-position-horizontal-relative:page;mso-position-vertical-relative:page" coordorigin="1579,16614" coordsize="18591,17" path="m1579,16614r18591,l20170,16631r-18591,l1579,1661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834C77E">
          <v:shape id="_x0000_s1160" style="position:absolute;margin-left:44.75pt;margin-top:471.4pt;width:.5pt;height:14.45pt;z-index:-251656192;mso-position-horizontal-relative:page;mso-position-vertical-relative:page" coordorigin="1579,16631" coordsize="17,511" path="m1579,16631r17,l1596,17141r-17,l1579,1663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BD6184C">
          <v:shape id="_x0000_s1159" style="position:absolute;margin-left:571.25pt;margin-top:471.4pt;width:.5pt;height:14.45pt;z-index:-251655168;mso-position-horizontal-relative:page;mso-position-vertical-relative:page" coordorigin="20153,16631" coordsize="18,511" path="m20153,16631r17,l20170,17141r-17,l20153,1663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F6EE82F">
          <v:shape id="_x0000_s1158" style="position:absolute;margin-left:44.3pt;margin-top:485.9pt;width:.5pt;height:1.5pt;z-index:-251654144;mso-position-horizontal-relative:page;mso-position-vertical-relative:page" coordorigin="1563,17141" coordsize="17,53" path="m1563,17141r16,l1579,17194r-16,l1563,1714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CCE4558">
          <v:shape id="_x0000_s1157" style="position:absolute;margin-left:44.3pt;margin-top:485.9pt;width:1.45pt;height:.5pt;z-index:-251653120;mso-position-horizontal-relative:page;mso-position-vertical-relative:page" coordorigin="1563,17141" coordsize="51,18" path="m1563,17141r50,l1613,17158r-50,l1563,1714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046F498">
          <v:shape id="_x0000_s1156" style="position:absolute;margin-left:45.7pt;margin-top:485.9pt;width:1.45pt;height:.5pt;z-index:-251652096;mso-position-horizontal-relative:page;mso-position-vertical-relative:page" coordorigin="1613,17141" coordsize="51,18" path="m1613,17141r51,l1664,17158r-51,l1613,1714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D224AD4">
          <v:shape id="_x0000_s1155" style="position:absolute;margin-left:45.25pt;margin-top:486.85pt;width:.5pt;height:.55pt;z-index:-251651072;mso-position-horizontal-relative:page;mso-position-vertical-relative:page" coordorigin="1596,17175" coordsize="17,19" path="m1596,17175r17,l1613,17194r-17,l1596,1717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79D782A">
          <v:shape id="_x0000_s1154" style="position:absolute;margin-left:45.25pt;margin-top:486.85pt;width:.5pt;height:.5pt;z-index:-251650048;mso-position-horizontal-relative:page;mso-position-vertical-relative:page" coordorigin="1596,17175" coordsize="17,17" path="m1596,17175r17,l1613,17192r-17,l1596,1717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F17B23B">
          <v:shape id="_x0000_s1153" style="position:absolute;margin-left:45.7pt;margin-top:486.85pt;width:1.45pt;height:.5pt;z-index:-251649024;mso-position-horizontal-relative:page;mso-position-vertical-relative:page" coordorigin="1613,17175" coordsize="51,17" path="m1613,17175r51,l1664,17192r-51,l1613,1717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B1D6C81">
          <v:shape id="_x0000_s1152" style="position:absolute;margin-left:47.15pt;margin-top:485.9pt;width:17.8pt;height:.5pt;z-index:-251648000;mso-position-horizontal-relative:page;mso-position-vertical-relative:page" coordorigin="1664,17141" coordsize="629,18" path="m1664,17141r629,l2293,17158r-629,l1664,1714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2D8806F">
          <v:shape id="_x0000_s1151" style="position:absolute;margin-left:47.15pt;margin-top:486.85pt;width:17.8pt;height:.5pt;z-index:-251646976;mso-position-horizontal-relative:page;mso-position-vertical-relative:page" coordorigin="1664,17175" coordsize="629,17" path="m1664,17175r629,l2293,17192r-629,l1664,1717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6C3E790">
          <v:shape id="_x0000_s1150" style="position:absolute;margin-left:65pt;margin-top:485.9pt;width:1.45pt;height:.5pt;z-index:-251645952;mso-position-horizontal-relative:page;mso-position-vertical-relative:page" coordorigin="2293,17141" coordsize="51,18" path="m2293,17141r51,l2344,17158r-51,l2293,1714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4972C7F">
          <v:shape id="_x0000_s1149" style="position:absolute;margin-left:66.4pt;margin-top:485.9pt;width:504.35pt;height:.5pt;z-index:-251644928;mso-position-horizontal-relative:page;mso-position-vertical-relative:page" coordorigin="2344,17141" coordsize="17793,18" path="m2344,17141r17792,l20136,17158r-17792,l2344,1714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692CBEB">
          <v:shape id="_x0000_s1148" style="position:absolute;margin-left:65pt;margin-top:486.85pt;width:1.45pt;height:.5pt;z-index:-251643904;mso-position-horizontal-relative:page;mso-position-vertical-relative:page" coordorigin="2293,17175" coordsize="51,17" path="m2293,17175r51,l2344,17192r-51,l2293,1717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8A5D0A9">
          <v:shape id="_x0000_s1147" style="position:absolute;margin-left:66.4pt;margin-top:486.85pt;width:504.35pt;height:.5pt;z-index:-251642880;mso-position-horizontal-relative:page;mso-position-vertical-relative:page" coordorigin="2344,17175" coordsize="17793,17" path="m2344,17175r17792,l20136,17192r-17792,l2344,1717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C42B883">
          <v:shape id="_x0000_s1146" style="position:absolute;margin-left:571.75pt;margin-top:485.9pt;width:.5pt;height:1.5pt;z-index:-251641856;mso-position-horizontal-relative:page;mso-position-vertical-relative:page" coordorigin="20170,17141" coordsize="17,53" path="m20170,17141r17,l20187,17194r-17,l20170,1714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6AD609D">
          <v:shape id="_x0000_s1145" style="position:absolute;margin-left:570.8pt;margin-top:485.9pt;width:1.45pt;height:.5pt;z-index:-251640832;mso-position-horizontal-relative:page;mso-position-vertical-relative:page" coordorigin="20136,17141" coordsize="51,18" path="m20136,17141r51,l20187,17158r-51,l20136,1714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4605DF2">
          <v:shape id="_x0000_s1144" style="position:absolute;margin-left:570.8pt;margin-top:486.85pt;width:.5pt;height:.55pt;z-index:-251639808;mso-position-horizontal-relative:page;mso-position-vertical-relative:page" coordorigin="20136,17175" coordsize="17,19" path="m20136,17175r17,l20153,17194r-17,l20136,1717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000F0DF">
          <v:shape id="_x0000_s1143" style="position:absolute;margin-left:570.8pt;margin-top:486.85pt;width:.5pt;height:.5pt;z-index:-251638784;mso-position-horizontal-relative:page;mso-position-vertical-relative:page" coordorigin="20136,17175" coordsize="17,17" path="m20136,17175r17,l20153,17192r-17,l20136,17175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F255A54">
          <v:shape id="_x0000_s1142" style="position:absolute;margin-left:45.25pt;margin-top:487.4pt;width:.5pt;height:16.5pt;z-index:-251637760;mso-position-horizontal-relative:page;mso-position-vertical-relative:page" coordorigin="1596,17194" coordsize="17,583" path="m1596,17194r17,l1613,17776r-17,l1596,1719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7070EA6">
          <v:shape id="_x0000_s1141" style="position:absolute;margin-left:44.3pt;margin-top:487.4pt;width:.5pt;height:16.5pt;z-index:-251636736;mso-position-horizontal-relative:page;mso-position-vertical-relative:page" coordorigin="1563,17194" coordsize="17,583" path="m1563,17194r16,l1579,17776r-16,l1563,1719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4C9D0BE">
          <v:shape id="_x0000_s1140" style="position:absolute;margin-left:571.75pt;margin-top:487.4pt;width:.5pt;height:16.5pt;z-index:-251635712;mso-position-horizontal-relative:page;mso-position-vertical-relative:page" coordorigin="20170,17194" coordsize="17,583" path="m20170,17194r17,l20187,17776r-17,l20170,1719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D59EC14">
          <v:shape id="_x0000_s1139" style="position:absolute;margin-left:570.8pt;margin-top:487.4pt;width:.5pt;height:16.5pt;z-index:-251634688;mso-position-horizontal-relative:page;mso-position-vertical-relative:page" coordorigin="20136,17194" coordsize="17,583" path="m20136,17194r17,l20153,17776r-17,l20136,17194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DC29A0C">
          <v:shape id="_x0000_s1138" style="position:absolute;margin-left:44.75pt;margin-top:505.3pt;width:.5pt;height:.05pt;z-index:-251633664;mso-position-horizontal-relative:page;mso-position-vertical-relative:page" coordorigin="1579,17827" coordsize="17,3" path="m1579,17827r17,l1596,17829r-17,l1579,1782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D9CB5F3">
          <v:shape id="_x0000_s1137" style="position:absolute;margin-left:44.3pt;margin-top:503.9pt;width:.5pt;height:1.45pt;z-index:-251632640;mso-position-horizontal-relative:page;mso-position-vertical-relative:page" coordorigin="1563,17776" coordsize="17,51" path="m1563,17776r16,l1579,17827r-16,l1563,177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FFCDADB">
          <v:shape id="_x0000_s1136" style="position:absolute;margin-left:44.3pt;margin-top:504.85pt;width:1.45pt;height:.5pt;z-index:-251631616;mso-position-horizontal-relative:page;mso-position-vertical-relative:page" coordorigin="1563,17810" coordsize="51,17" path="m1563,17810r50,l1613,17827r-50,l1563,1781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264EA83">
          <v:shape id="_x0000_s1135" style="position:absolute;margin-left:45.25pt;margin-top:503.9pt;width:.5pt;height:.5pt;z-index:-251630592;mso-position-horizontal-relative:page;mso-position-vertical-relative:page" coordorigin="1596,17776" coordsize="17,18" path="m1596,17776r17,l1613,17793r-17,l1596,177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4856D18">
          <v:shape id="_x0000_s1134" style="position:absolute;margin-left:45.25pt;margin-top:503.9pt;width:1.9pt;height:.5pt;z-index:-251629568;mso-position-horizontal-relative:page;mso-position-vertical-relative:page" coordorigin="1596,17776" coordsize="68,18" path="m1596,17776r68,l1664,17793r-68,l1596,177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DB712D3">
          <v:shape id="_x0000_s1133" style="position:absolute;margin-left:45.7pt;margin-top:504.85pt;width:1.45pt;height:.5pt;z-index:-251628544;mso-position-horizontal-relative:page;mso-position-vertical-relative:page" coordorigin="1613,17810" coordsize="51,17" path="m1613,17810r51,l1664,17827r-51,l1613,1781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35A1214">
          <v:shape id="_x0000_s1132" style="position:absolute;margin-left:47.15pt;margin-top:503.9pt;width:17.8pt;height:.5pt;z-index:-251627520;mso-position-horizontal-relative:page;mso-position-vertical-relative:page" coordorigin="1664,17776" coordsize="629,18" path="m1664,17776r629,l2293,17793r-629,l1664,177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174529F">
          <v:shape id="_x0000_s1131" style="position:absolute;margin-left:47.15pt;margin-top:504.85pt;width:17.8pt;height:.5pt;z-index:-251626496;mso-position-horizontal-relative:page;mso-position-vertical-relative:page" coordorigin="1664,17810" coordsize="629,17" path="m1664,17810r629,l2293,17827r-629,l1664,1781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69270EE">
          <v:shape id="_x0000_s1130" style="position:absolute;margin-left:65pt;margin-top:503.9pt;width:1.45pt;height:.5pt;z-index:-251625472;mso-position-horizontal-relative:page;mso-position-vertical-relative:page" coordorigin="2293,17776" coordsize="51,18" path="m2293,17776r51,l2344,17793r-51,l2293,177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B034C20">
          <v:shape id="_x0000_s1129" style="position:absolute;margin-left:66.4pt;margin-top:503.9pt;width:504.35pt;height:.5pt;z-index:-251624448;mso-position-horizontal-relative:page;mso-position-vertical-relative:page" coordorigin="2344,17776" coordsize="17793,18" path="m2344,17776r17792,l20136,17793r-17792,l2344,177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88C5697">
          <v:shape id="_x0000_s1128" style="position:absolute;margin-left:65pt;margin-top:504.85pt;width:1.45pt;height:.5pt;z-index:-251623424;mso-position-horizontal-relative:page;mso-position-vertical-relative:page" coordorigin="2293,17810" coordsize="51,17" path="m2293,17810r51,l2344,17827r-51,l2293,1781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AE2DF82">
          <v:shape id="_x0000_s1127" style="position:absolute;margin-left:66.4pt;margin-top:504.85pt;width:504.35pt;height:.5pt;z-index:-251622400;mso-position-horizontal-relative:page;mso-position-vertical-relative:page" coordorigin="2344,17810" coordsize="17793,17" path="m2344,17810r17792,l20136,17827r-17792,l2344,1781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CA5536C">
          <v:shape id="_x0000_s1126" style="position:absolute;margin-left:571.25pt;margin-top:505.3pt;width:.5pt;height:.05pt;z-index:-251621376;mso-position-horizontal-relative:page;mso-position-vertical-relative:page" coordorigin="20153,17827" coordsize="18,3" path="m20153,17827r17,l20170,17829r-17,l20153,1782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D7E1DDD">
          <v:shape id="_x0000_s1125" style="position:absolute;margin-left:570.8pt;margin-top:503.9pt;width:.5pt;height:.5pt;z-index:-251620352;mso-position-horizontal-relative:page;mso-position-vertical-relative:page" coordorigin="20136,17776" coordsize="17,18" path="m20136,17776r17,l20153,17793r-17,l20136,177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A4C9A00">
          <v:shape id="_x0000_s1124" style="position:absolute;margin-left:571.75pt;margin-top:503.9pt;width:.5pt;height:.5pt;z-index:-251619328;mso-position-horizontal-relative:page;mso-position-vertical-relative:page" coordorigin="20170,17776" coordsize="17,18" path="m20170,17776r17,l20187,17793r-17,l20170,17776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7BCCF5C">
          <v:shape id="_x0000_s1123" style="position:absolute;margin-left:570.8pt;margin-top:504.85pt;width:1.45pt;height:.5pt;z-index:-251618304;mso-position-horizontal-relative:page;mso-position-vertical-relative:page" coordorigin="20136,17810" coordsize="51,17" path="m20136,17810r51,l20187,17827r-51,l20136,1781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16BE2B4">
          <v:shape id="_x0000_s1122" style="position:absolute;margin-left:44.75pt;margin-top:505.4pt;width:.5pt;height:26.4pt;z-index:-251617280;mso-position-horizontal-relative:page;mso-position-vertical-relative:page" coordorigin="1579,17829" coordsize="17,932" path="m1579,17829r17,l1596,18760r-17,l1579,17829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2E4C49E">
          <v:shape id="_x0000_s1121" style="position:absolute;margin-left:571.25pt;margin-top:505.4pt;width:.5pt;height:26.4pt;z-index:-251616256;mso-position-horizontal-relative:page;mso-position-vertical-relative:page" coordorigin="20153,17829" coordsize="18,932" path="m20153,17829r17,l20170,18760r-17,l20153,17829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D57C833">
          <v:shape id="_x0000_s1120" style="position:absolute;margin-left:44.75pt;margin-top:531.8pt;width:527pt;height:.5pt;z-index:-251615232;mso-position-horizontal-relative:page;mso-position-vertical-relative:page" coordorigin="1579,18760" coordsize="18591,17" path="m1579,18760r18591,l20170,18777r-18591,l1579,1876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BA82E76">
          <v:shape id="_x0000_s1119" style="position:absolute;margin-left:44.75pt;margin-top:532.25pt;width:.5pt;height:26.5pt;z-index:-251614208;mso-position-horizontal-relative:page;mso-position-vertical-relative:page" coordorigin="1579,18777" coordsize="17,936" path="m1579,18777r17,l1596,19713r-17,l1579,1877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E0B27DA">
          <v:shape id="_x0000_s1118" style="position:absolute;margin-left:265.25pt;margin-top:532.25pt;width:.5pt;height:26.5pt;z-index:-251613184;mso-position-horizontal-relative:page;mso-position-vertical-relative:page" coordorigin="9358,18777" coordsize="17,936" path="m9358,18777r17,l9375,19713r-17,l9358,1877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D04BEDF">
          <v:shape id="_x0000_s1117" style="position:absolute;margin-left:458.75pt;margin-top:532.25pt;width:.5pt;height:26.5pt;z-index:-251612160;mso-position-horizontal-relative:page;mso-position-vertical-relative:page" coordorigin="16184,18777" coordsize="17,936" path="m16184,18777r17,l16201,19713r-17,l16184,1877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A1B4155">
          <v:shape id="_x0000_s1116" style="position:absolute;margin-left:571.25pt;margin-top:532.25pt;width:.5pt;height:26.5pt;z-index:-251611136;mso-position-horizontal-relative:page;mso-position-vertical-relative:page" coordorigin="20153,18777" coordsize="18,936" path="m20153,18777r17,l20170,19713r-17,l20153,1877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2A64F4A">
          <v:shape id="_x0000_s1115" style="position:absolute;margin-left:44.75pt;margin-top:558.8pt;width:527pt;height:.5pt;z-index:-251610112;mso-position-horizontal-relative:page;mso-position-vertical-relative:page" coordorigin="1579,19713" coordsize="18591,17" path="m1579,19713r18591,l20170,19730r-18591,l1579,1971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13CBBED">
          <v:shape id="_x0000_s1114" style="position:absolute;margin-left:44.75pt;margin-top:559.25pt;width:.5pt;height:26.45pt;z-index:-251609088;mso-position-horizontal-relative:page;mso-position-vertical-relative:page" coordorigin="1579,19730" coordsize="17,934" path="m1579,19730r17,l1596,20663r-17,l1579,1973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202381C">
          <v:shape id="_x0000_s1113" type="#_x0000_t202" style="position:absolute;margin-left:446.35pt;margin-top:559.4pt;width:180.2pt;height:9.25pt;z-index:-251608064;mso-position-horizontal-relative:page;mso-position-vertical-relative:page" filled="f" stroked="f">
            <v:stroke joinstyle="round"/>
            <v:path gradientshapeok="f" o:connecttype="segments"/>
            <v:textbox style="mso-next-textbox:#_x0000_s1113" inset="0,0,0,0">
              <w:txbxContent>
                <w:p w14:paraId="2EC67124" w14:textId="77777777" w:rsidR="00202164" w:rsidRDefault="00202164">
                  <w:pPr>
                    <w:spacing w:line="156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4"/>
                      <w:szCs w:val="14"/>
                    </w:rPr>
                    <w:t>     Zip Code                                            </w:t>
                  </w: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1A2F48D1">
          <v:shape id="_x0000_s1112" style="position:absolute;margin-left:571.25pt;margin-top:559.25pt;width:.5pt;height:26.45pt;z-index:-251607040;mso-position-horizontal-relative:page;mso-position-vertical-relative:page" coordorigin="20153,19730" coordsize="18,934" path="m20153,19730r17,l20170,20663r-17,l20153,1973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30927B6">
          <v:shape id="_x0000_s1111" style="position:absolute;margin-left:44.75pt;margin-top:586.2pt;width:.5pt;height:23.8pt;z-index:-251606016;mso-position-horizontal-relative:page;mso-position-vertical-relative:page" coordorigin="1579,20680" coordsize="17,841" path="m1579,20680r17,l1596,21521r-17,l1579,2068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14523EB">
          <v:shape id="_x0000_s1110" style="position:absolute;margin-left:265.25pt;margin-top:586.2pt;width:.5pt;height:23.8pt;z-index:-251604992;mso-position-horizontal-relative:page;mso-position-vertical-relative:page" coordorigin="9358,20680" coordsize="17,841" path="m9358,20680r17,l9375,21521r-17,l9358,2068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47FCE0E">
          <v:shape id="_x0000_s1109" style="position:absolute;margin-left:458.75pt;margin-top:586.2pt;width:.5pt;height:23.8pt;z-index:-251603968;mso-position-horizontal-relative:page;mso-position-vertical-relative:page" coordorigin="16184,20680" coordsize="17,841" path="m16184,20680r17,l16201,21521r-17,l16184,2068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610C733">
          <v:shape id="_x0000_s1108" style="position:absolute;margin-left:571.25pt;margin-top:586.2pt;width:.5pt;height:23.8pt;z-index:-251602944;mso-position-horizontal-relative:page;mso-position-vertical-relative:page" coordorigin="20153,20680" coordsize="18,841" path="m20153,20680r17,l20170,21521r-17,l20153,20680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CB6E0BE">
          <v:shape id="_x0000_s1107" style="position:absolute;margin-left:44.75pt;margin-top:610pt;width:527pt;height:.5pt;z-index:-251601920;mso-position-horizontal-relative:page;mso-position-vertical-relative:page" coordorigin="1579,21521" coordsize="18591,17" path="m1579,21521r18591,l20170,21537r-18591,l1579,2152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ED8C48D">
          <v:shape id="_x0000_s1106" style="position:absolute;margin-left:44.75pt;margin-top:637.45pt;width:.5pt;height:26.45pt;z-index:-251600896;mso-position-horizontal-relative:page;mso-position-vertical-relative:page" coordorigin="1579,22488" coordsize="17,934" path="m1579,22488r17,l1596,23421r-17,l1579,224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CF8FB83">
          <v:shape id="_x0000_s1105" style="position:absolute;margin-left:265.25pt;margin-top:637.45pt;width:.5pt;height:26.45pt;z-index:-251599872;mso-position-horizontal-relative:page;mso-position-vertical-relative:page" coordorigin="9358,22488" coordsize="17,934" path="m9358,22488r17,l9375,23421r-17,l9358,224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6D5A375">
          <v:shape id="_x0000_s1104" style="position:absolute;margin-left:458.75pt;margin-top:637.45pt;width:.5pt;height:26.45pt;z-index:-251598848;mso-position-horizontal-relative:page;mso-position-vertical-relative:page" coordorigin="16184,22488" coordsize="17,934" path="m16184,22488r17,l16201,23421r-17,l16184,224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CECBBA9">
          <v:shape id="_x0000_s1103" style="position:absolute;margin-left:571.25pt;margin-top:637.45pt;width:.5pt;height:26.45pt;z-index:-251597824;mso-position-horizontal-relative:page;mso-position-vertical-relative:page" coordorigin="20153,22488" coordsize="18,934" path="m20153,22488r17,l20170,23421r-17,l20153,2248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0E81B6A">
          <v:shape id="_x0000_s1102" style="position:absolute;margin-left:44.75pt;margin-top:663.9pt;width:527pt;height:.5pt;z-index:-251596800;mso-position-horizontal-relative:page;mso-position-vertical-relative:page" coordorigin="1579,23421" coordsize="18591,17" path="m1579,23421r18591,l20170,23438r-18591,l1579,2342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3705CE4">
          <v:shape id="_x0000_s1101" style="position:absolute;margin-left:44.75pt;margin-top:664.4pt;width:.5pt;height:26.95pt;z-index:-251595776;mso-position-horizontal-relative:page;mso-position-vertical-relative:page" coordorigin="1579,23438" coordsize="17,951" path="m1579,23438r17,l1596,24389r-17,l1579,2343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8A8772F">
          <v:shape id="_x0000_s1100" style="position:absolute;margin-left:44.75pt;margin-top:690.85pt;width:220.5pt;height:.5pt;z-index:-251594752;mso-position-horizontal-relative:page;mso-position-vertical-relative:page" coordorigin="1579,24372" coordsize="7779,18" path="m1579,24372r7779,l9358,24389r-7779,l1579,2437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1F1368A">
          <v:shape id="_x0000_s1099" style="position:absolute;margin-left:265.25pt;margin-top:664.4pt;width:.5pt;height:26.95pt;z-index:-251593728;mso-position-horizontal-relative:page;mso-position-vertical-relative:page" coordorigin="9358,23438" coordsize="17,951" path="m9358,23438r17,l9375,24389r-17,l9358,2343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DC63EB3">
          <v:shape id="_x0000_s1098" style="position:absolute;margin-left:265.75pt;margin-top:690.85pt;width:193pt;height:.5pt;z-index:-251592704;mso-position-horizontal-relative:page;mso-position-vertical-relative:page" coordorigin="9375,24372" coordsize="6810,18" path="m9375,24372r6809,l16184,24389r-6809,l9375,2437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9602887">
          <v:shape id="_x0000_s1097" style="position:absolute;margin-left:458.75pt;margin-top:664.4pt;width:.5pt;height:26.95pt;z-index:-251591680;mso-position-horizontal-relative:page;mso-position-vertical-relative:page" coordorigin="16184,23438" coordsize="17,951" path="m16184,23438r17,l16201,24389r-17,l16184,2343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8FF922C">
          <v:shape id="_x0000_s1096" style="position:absolute;margin-left:459.25pt;margin-top:690.85pt;width:112pt;height:.5pt;z-index:-251590656;mso-position-horizontal-relative:page;mso-position-vertical-relative:page" coordorigin="16201,24372" coordsize="3952,18" path="m16201,24372r3952,l20153,24389r-3952,l16201,2437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F974E44">
          <v:shape id="_x0000_s1095" style="position:absolute;margin-left:571.25pt;margin-top:664.4pt;width:.5pt;height:26.95pt;z-index:-251589632;mso-position-horizontal-relative:page;mso-position-vertical-relative:page" coordorigin="20153,23438" coordsize="18,951" path="m20153,23438r17,l20170,24389r-17,l20153,23438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7AA26DF3">
          <v:shape id="_x0000_s1094" style="position:absolute;margin-left:571.25pt;margin-top:690.85pt;width:.5pt;height:.5pt;z-index:-251588608;mso-position-horizontal-relative:page;mso-position-vertical-relative:page" coordorigin="20153,24372" coordsize="18,18" path="m20153,24372r17,l20170,24389r-17,l20153,24372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4610F05">
          <v:shape id="_x0000_s1092" style="position:absolute;margin-left:46.1pt;margin-top:107.2pt;width:13.85pt;height:13.85pt;z-index:-251586560;mso-position-horizontal-relative:page;mso-position-vertical-relative:page" coordorigin="1626,3783" coordsize="489,489" path="m1626,3783r489,l2115,4272r-489,l1626,3783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A8A0383">
          <v:shape id="_x0000_s1091" style="position:absolute;margin-left:45.7pt;margin-top:106.8pt;width:14.5pt;height:14.65pt;z-index:-251585536;mso-position-horizontal-relative:page;mso-position-vertical-relative:page" coordsize="" o:spt="100" adj="0,,0" path="" filled="f" stroked="f">
            <v:stroke joinstyle="round"/>
            <v:imagedata r:id="rId4" o:title="image1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7BB5AA7A">
          <v:shape id="_x0000_s1090" style="position:absolute;margin-left:46.1pt;margin-top:125.6pt;width:13.85pt;height:13.85pt;z-index:-251584512;mso-position-horizontal-relative:page;mso-position-vertical-relative:page" coordorigin="1626,4431" coordsize="489,489" path="m1626,4431r489,l2115,4920r-489,l1626,4431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35A0E20">
          <v:shape id="_x0000_s1089" style="position:absolute;margin-left:45.7pt;margin-top:125.15pt;width:14.5pt;height:14.65pt;z-index:-251583488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30DC8238">
          <v:shape id="_x0000_s1088" style="position:absolute;margin-left:46.45pt;margin-top:170.5pt;width:87.85pt;height:18.5pt;z-index:-251582464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167C78B6">
          <v:shape id="_x0000_s1087" style="position:absolute;margin-left:135.95pt;margin-top:170.5pt;width:137.75pt;height:18.5pt;z-index:-251581440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402F93D7">
          <v:shape id="_x0000_s1086" style="position:absolute;margin-left:275.4pt;margin-top:170.5pt;width:97.3pt;height:18.5pt;z-index:-251580416;mso-position-horizontal-relative:page;mso-position-vertical-relative:page" coordsize="" o:spt="100" adj="0,,0" path="" filled="f" stroked="f">
            <v:stroke joinstyle="round"/>
            <v:imagedata r:id="rId7" o:title="image5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7C478202">
          <v:shape id="_x0000_s1085" style="position:absolute;margin-left:374.4pt;margin-top:170.5pt;width:101.9pt;height:18.5pt;z-index:-251579392;mso-position-horizontal-relative:page;mso-position-vertical-relative:page" coordsize="" o:spt="100" adj="0,,0" path="" filled="f" stroked="f">
            <v:stroke joinstyle="round"/>
            <v:imagedata r:id="rId8" o:title="image6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5E537DF0">
          <v:shape id="_x0000_s1084" style="position:absolute;margin-left:477.95pt;margin-top:170.5pt;width:92.3pt;height:18.5pt;z-index:-251578368;mso-position-horizontal-relative:page;mso-position-vertical-relative:page" coordsize="" o:spt="100" adj="0,,0" path="" filled="f" stroked="f">
            <v:stroke joinstyle="round"/>
            <v:imagedata r:id="rId9" o:title="image7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441339BA">
          <v:shape id="_x0000_s1083" style="position:absolute;margin-left:46.55pt;margin-top:196.1pt;width:148.8pt;height:18.6pt;z-index:-251577344;mso-position-horizontal-relative:page;mso-position-vertical-relative:page" coordsize="" o:spt="100" adj="0,,0" path="" filled="f" stroked="f">
            <v:stroke joinstyle="round"/>
            <v:imagedata r:id="rId10" o:title="image8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309A70BC">
          <v:shape id="_x0000_s1082" style="position:absolute;margin-left:197.15pt;margin-top:196.1pt;width:372.95pt;height:18.6pt;z-index:-251576320;mso-position-horizontal-relative:page;mso-position-vertical-relative:page" coordsize="" o:spt="100" adj="0,,0" path="" filled="f" stroked="f">
            <v:stroke joinstyle="round"/>
            <v:imagedata r:id="rId11" o:title="image9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2FE39FCF">
          <v:shape id="_x0000_s1081" style="position:absolute;margin-left:46.55pt;margin-top:254.5pt;width:523.55pt;height:20.3pt;z-index:-251575296;mso-position-horizontal-relative:page;mso-position-vertical-relative:page" coordsize="" o:spt="100" adj="0,,0" path="" filled="f" stroked="f">
            <v:stroke joinstyle="round"/>
            <v:imagedata r:id="rId12" o:title="image10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4A7694ED">
          <v:shape id="_x0000_s1080" style="position:absolute;margin-left:46.45pt;margin-top:284.8pt;width:228.3pt;height:17.5pt;z-index:-251574272;mso-position-horizontal-relative:page;mso-position-vertical-relative:page" coordsize="" o:spt="100" adj="0,,0" path="" filled="f" stroked="f">
            <v:stroke joinstyle="round"/>
            <v:imagedata r:id="rId13" o:title="image11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423C21F0">
          <v:shape id="_x0000_s1079" style="position:absolute;margin-left:276pt;margin-top:285pt;width:125.75pt;height:16.6pt;z-index:-251573248;mso-position-horizontal-relative:page;mso-position-vertical-relative:page" coordsize="" o:spt="100" adj="0,,0" path="" filled="f" stroked="f">
            <v:stroke joinstyle="round"/>
            <v:imagedata r:id="rId14" o:title="image12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17EEC5DD">
          <v:shape id="_x0000_s1078" style="position:absolute;margin-left:403.5pt;margin-top:285pt;width:78.5pt;height:16.6pt;z-index:-251572224;mso-position-horizontal-relative:page;mso-position-vertical-relative:page" coordsize="" o:spt="100" adj="0,,0" path="" filled="f" stroked="f">
            <v:stroke joinstyle="round"/>
            <v:imagedata r:id="rId15" o:title="image13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3E296250">
          <v:shape id="_x0000_s1077" style="position:absolute;margin-left:483.75pt;margin-top:285pt;width:86.75pt;height:16.6pt;z-index:-251571200;mso-position-horizontal-relative:page;mso-position-vertical-relative:page" coordsize="" o:spt="100" adj="0,,0" path="" filled="f" stroked="f">
            <v:stroke joinstyle="round"/>
            <v:imagedata r:id="rId16" o:title="image14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54AD6549">
          <v:shape id="_x0000_s1076" style="position:absolute;margin-left:93.55pt;margin-top:306.15pt;width:188.05pt;height:18.45pt;z-index:-251570176;mso-position-horizontal-relative:page;mso-position-vertical-relative:page" coordsize="" o:spt="100" adj="0,,0" path="" filled="f" stroked="f">
            <v:stroke joinstyle="round"/>
            <v:imagedata r:id="rId17" o:title="image15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1B1393A3">
          <v:shape id="_x0000_s1075" style="position:absolute;margin-left:333.4pt;margin-top:305.75pt;width:236.7pt;height:18.85pt;z-index:-251569152;mso-position-horizontal-relative:page;mso-position-vertical-relative:page" coordsize="" o:spt="100" adj="0,,0" path="" filled="f" stroked="f">
            <v:stroke joinstyle="round"/>
            <v:imagedata r:id="rId18" o:title="image16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5913A031">
          <v:shape id="_x0000_s1074" style="position:absolute;margin-left:216.4pt;margin-top:373pt;width:13.85pt;height:13.85pt;z-index:-251568128;mso-position-horizontal-relative:page;mso-position-vertical-relative:page" coordorigin="7635,13160" coordsize="489,489" path="m7635,13160r489,l8124,13649r-489,l7635,13160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0F558AE">
          <v:shape id="_x0000_s1073" style="position:absolute;margin-left:3in;margin-top:372.6pt;width:14.65pt;height:14.65pt;z-index:-251567104;mso-position-horizontal-relative:page;mso-position-vertical-relative:page" coordsize="" o:spt="100" adj="0,,0" path="" filled="f" stroked="f">
            <v:stroke joinstyle="round"/>
            <v:imagedata r:id="rId19" o:title="image17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3F580618">
          <v:shape id="_x0000_s1072" style="position:absolute;margin-left:287pt;margin-top:373pt;width:13.85pt;height:13.85pt;z-index:-251566080;mso-position-horizontal-relative:page;mso-position-vertical-relative:page" coordorigin="10124,13160" coordsize="489,489" path="m10124,13160r489,l10613,13649r-489,l10124,13160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EEE9C5D">
          <v:shape id="_x0000_s1071" style="position:absolute;margin-left:286.55pt;margin-top:372.6pt;width:14.65pt;height:14.65pt;z-index:-251565056;mso-position-horizontal-relative:page;mso-position-vertical-relative:page" coordsize="" o:spt="100" adj="0,,0" path="" filled="f" stroked="f">
            <v:stroke joinstyle="round"/>
            <v:imagedata r:id="rId19" o:title="image18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12F166DE">
          <v:shape id="_x0000_s1070" style="position:absolute;margin-left:436.6pt;margin-top:373pt;width:13.85pt;height:13.85pt;z-index:-251564032;mso-position-horizontal-relative:page;mso-position-vertical-relative:page" coordorigin="15403,13160" coordsize="489,489" path="m15403,13160r489,l15892,13649r-489,l15403,13160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2040646">
          <v:shape id="_x0000_s1069" style="position:absolute;margin-left:435.75pt;margin-top:372.75pt;width:15.5pt;height:14.35pt;z-index:-251563008;mso-position-horizontal-relative:page;mso-position-vertical-relative:page" coordsize="" o:spt="100" adj="0,,0" path="" filled="f" stroked="f">
            <v:stroke joinstyle="round"/>
            <v:imagedata r:id="rId20" o:title="image19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7F718B09">
          <v:shape id="_x0000_s1068" style="position:absolute;margin-left:454.7pt;margin-top:373pt;width:13.85pt;height:13.85pt;z-index:-251561984;mso-position-horizontal-relative:page;mso-position-vertical-relative:page" coordorigin="16041,13160" coordsize="489,489" path="m16041,13160r488,l16529,13649r-488,l16041,13160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41EFCFC8">
          <v:shape id="_x0000_s1067" style="position:absolute;margin-left:454.25pt;margin-top:372.3pt;width:16.25pt;height:15.1pt;z-index:-251560960;mso-position-horizontal-relative:page;mso-position-vertical-relative:page" coordsize="" o:spt="100" adj="0,,0" path="" filled="f" stroked="f">
            <v:stroke joinstyle="round"/>
            <v:imagedata r:id="rId21" o:title="image20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2802FAB5">
          <v:shape id="_x0000_s1066" style="position:absolute;margin-left:472.8pt;margin-top:373pt;width:13.85pt;height:13.85pt;z-index:-251559936;mso-position-horizontal-relative:page;mso-position-vertical-relative:page" coordorigin="16680,13160" coordsize="489,489" path="m16680,13160r489,l17169,13649r-489,l16680,13160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558BD6F">
          <v:shape id="_x0000_s1065" style="position:absolute;margin-left:472.25pt;margin-top:372.3pt;width:14.75pt;height:15.1pt;z-index:-251558912;mso-position-horizontal-relative:page;mso-position-vertical-relative:page" coordsize="" o:spt="100" adj="0,,0" path="" filled="f" stroked="f">
            <v:stroke joinstyle="round"/>
            <v:imagedata r:id="rId22" o:title="image21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08681056">
          <v:shape id="_x0000_s1064" style="position:absolute;margin-left:495.85pt;margin-top:373pt;width:13.85pt;height:13.85pt;z-index:-251557888;mso-position-horizontal-relative:page;mso-position-vertical-relative:page" coordorigin="17493,13160" coordsize="489,489" path="m17493,13160r488,l17981,13649r-488,l17493,13160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1B4771E3">
          <v:shape id="_x0000_s1063" style="position:absolute;margin-left:494.75pt;margin-top:372.3pt;width:16.25pt;height:15.1pt;z-index:-251556864;mso-position-horizontal-relative:page;mso-position-vertical-relative:page" coordsize="" o:spt="100" adj="0,,0" path="" filled="f" stroked="f">
            <v:stroke joinstyle="round"/>
            <v:imagedata r:id="rId21" o:title="image22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1EE8BF40">
          <v:shape id="_x0000_s1062" style="position:absolute;margin-left:513.95pt;margin-top:373pt;width:13.85pt;height:13.85pt;z-index:-251555840;mso-position-horizontal-relative:page;mso-position-vertical-relative:page" coordorigin="18132,13160" coordsize="490,489" path="m18132,13160r489,l18621,13649r-489,l18132,13160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1FDAD0D">
          <v:shape id="_x0000_s1061" style="position:absolute;margin-left:512.75pt;margin-top:372.3pt;width:16.25pt;height:15.1pt;z-index:-251554816;mso-position-horizontal-relative:page;mso-position-vertical-relative:page" coordsize="" o:spt="100" adj="0,,0" path="" filled="f" stroked="f">
            <v:stroke joinstyle="round"/>
            <v:imagedata r:id="rId21" o:title="image23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5BE4AB68">
          <v:shape id="_x0000_s1060" style="position:absolute;margin-left:532pt;margin-top:373pt;width:13.85pt;height:13.85pt;z-index:-251553792;mso-position-horizontal-relative:page;mso-position-vertical-relative:page" coordorigin="18769,13160" coordsize="490,489" path="m18769,13160r489,l19258,13649r-489,l18769,13160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6E908CE5">
          <v:shape id="_x0000_s1059" style="position:absolute;margin-left:531.5pt;margin-top:372.3pt;width:15.5pt;height:15.1pt;z-index:-251552768;mso-position-horizontal-relative:page;mso-position-vertical-relative:page" coordsize="" o:spt="100" adj="0,,0" path="" filled="f" stroked="f">
            <v:stroke joinstyle="round"/>
            <v:imagedata r:id="rId23" o:title="image24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3A7A1E69">
          <v:shape id="_x0000_s1058" style="position:absolute;margin-left:180.6pt;margin-top:388.75pt;width:35.5pt;height:12.2pt;z-index:-251551744;mso-position-horizontal-relative:page;mso-position-vertical-relative:page" coordsize="" o:spt="100" adj="0,,0" path="" filled="f" stroked="f">
            <v:stroke joinstyle="round"/>
            <v:imagedata r:id="rId24" o:title="image25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79ED674D">
          <v:shape id="_x0000_s1057" style="position:absolute;margin-left:218.4pt;margin-top:388.75pt;width:35.5pt;height:12.2pt;z-index:-251550720;mso-position-horizontal-relative:page;mso-position-vertical-relative:page" coordsize="" o:spt="100" adj="0,,0" path="" filled="f" stroked="f">
            <v:stroke joinstyle="round"/>
            <v:imagedata r:id="rId24" o:title="image26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23A0E7EA">
          <v:shape id="_x0000_s1056" style="position:absolute;margin-left:256.2pt;margin-top:388.75pt;width:35.65pt;height:12.2pt;z-index:-251549696;mso-position-horizontal-relative:page;mso-position-vertical-relative:page" coordsize="" o:spt="100" adj="0,,0" path="" filled="f" stroked="f">
            <v:stroke joinstyle="round"/>
            <v:imagedata r:id="rId24" o:title="image27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6EEDC80F">
          <v:shape id="_x0000_s1055" style="position:absolute;margin-left:54.3pt;margin-top:417.85pt;width:13.85pt;height:13.85pt;z-index:-251548672;mso-position-horizontal-relative:page;mso-position-vertical-relative:page" coordorigin="1916,14741" coordsize="489,489" path="m1916,14741r489,l2405,15230r-489,l1916,14741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320CF4D">
          <v:shape id="_x0000_s1054" style="position:absolute;margin-left:53.9pt;margin-top:417.5pt;width:14.65pt;height:14.5pt;z-index:-251547648;mso-position-horizontal-relative:page;mso-position-vertical-relative:page" coordsize="" o:spt="100" adj="0,,0" path="" filled="f" stroked="f">
            <v:stroke joinstyle="round"/>
            <v:imagedata r:id="rId25" o:title="image28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0CBD8D86">
          <v:shape id="_x0000_s1053" style="position:absolute;margin-left:221.65pt;margin-top:417.85pt;width:13.85pt;height:13.85pt;z-index:-251546624;mso-position-horizontal-relative:page;mso-position-vertical-relative:page" coordorigin="7819,14741" coordsize="490,489" path="m7819,14741r489,l8308,15230r-489,l7819,14741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EEB0B45">
          <v:shape id="_x0000_s1052" style="position:absolute;margin-left:221.3pt;margin-top:417.5pt;width:14.5pt;height:14.5pt;z-index:-251545600;mso-position-horizontal-relative:page;mso-position-vertical-relative:page" coordsize="" o:spt="100" adj="0,,0" path="" filled="f" stroked="f">
            <v:stroke joinstyle="round"/>
            <v:imagedata r:id="rId26" o:title="image29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7A1C3BBE">
          <v:shape id="_x0000_s1051" style="position:absolute;margin-left:419.7pt;margin-top:417.85pt;width:13.85pt;height:13.85pt;z-index:-251544576;mso-position-horizontal-relative:page;mso-position-vertical-relative:page" coordorigin="14807,14741" coordsize="489,489" path="m14807,14741r488,l15295,15230r-488,l14807,14741xe" filled="f" fillcolor="black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282CD485">
          <v:shape id="_x0000_s1050" style="position:absolute;margin-left:419.3pt;margin-top:417.5pt;width:14.65pt;height:14.5pt;z-index:-251543552;mso-position-horizontal-relative:page;mso-position-vertical-relative:page" coordsize="" o:spt="100" adj="0,,0" path="" filled="f" stroked="f">
            <v:stroke joinstyle="round"/>
            <v:imagedata r:id="rId25" o:title="image30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5AE1CCC1">
          <v:shape id="_x0000_s1049" style="position:absolute;margin-left:183pt;margin-top:442.5pt;width:386pt;height:12.85pt;z-index:-251542528;mso-position-horizontal-relative:page;mso-position-vertical-relative:page" coordsize="" o:spt="100" adj="0,,0" path="" filled="f" stroked="f">
            <v:stroke joinstyle="round"/>
            <v:imagedata r:id="rId27" o:title="image31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2378EB2C">
          <v:shape id="_x0000_s1048" style="position:absolute;margin-left:46.3pt;margin-top:456.95pt;width:524.05pt;height:12.4pt;z-index:-251541504;mso-position-horizontal-relative:page;mso-position-vertical-relative:page" coordsize="" o:spt="100" adj="0,,0" path="" filled="f" stroked="f">
            <v:stroke joinstyle="round"/>
            <v:imagedata r:id="rId28" o:title="image32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70E2AF67">
          <v:shape id="_x0000_s1047" style="position:absolute;margin-left:46.3pt;margin-top:471.85pt;width:524.05pt;height:13.3pt;z-index:-251540480;mso-position-horizontal-relative:page;mso-position-vertical-relative:page" coordsize="" o:spt="100" adj="0,,0" path="" filled="f" stroked="f">
            <v:stroke joinstyle="round"/>
            <v:imagedata r:id="rId29" o:title="image33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436FFA01">
          <v:shape id="_x0000_s1046" style="position:absolute;margin-left:266.4pt;margin-top:538.9pt;width:191.75pt;height:19.8pt;z-index:-251539456;mso-position-horizontal-relative:page;mso-position-vertical-relative:page" coordsize="" o:spt="100" adj="0,,0" path="" filled="f" stroked="f">
            <v:stroke joinstyle="round"/>
            <v:imagedata r:id="rId30" o:title="image34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39D6CE4F">
          <v:shape id="_x0000_s1045" style="position:absolute;margin-left:459.95pt;margin-top:538.9pt;width:110.65pt;height:19.8pt;z-index:-251538432;mso-position-horizontal-relative:page;mso-position-vertical-relative:page" coordsize="" o:spt="100" adj="0,,0" path="" filled="f" stroked="f">
            <v:stroke joinstyle="round"/>
            <v:imagedata r:id="rId31" o:title="image35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00B56D4B">
          <v:shape id="_x0000_s1044" style="position:absolute;margin-left:46.45pt;margin-top:568.8pt;width:222.65pt;height:16.9pt;z-index:-251537408;mso-position-horizontal-relative:page;mso-position-vertical-relative:page" coordsize="" o:spt="100" adj="0,,0" path="" filled="f" stroked="f">
            <v:stroke joinstyle="round"/>
            <v:imagedata r:id="rId32" o:title="image36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4B2E7963">
          <v:shape id="_x0000_s1043" style="position:absolute;margin-left:44.75pt;margin-top:585.7pt;width:527pt;height:.5pt;z-index:-251536384;mso-position-horizontal-relative:page;mso-position-vertical-relative:page" coordorigin="1579,20663" coordsize="18591,17" path="m1579,20663r18591,l20170,20680r-18591,l1579,20663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50F3AC13">
          <v:shape id="_x0000_s1042" style="position:absolute;margin-left:270.75pt;margin-top:568.5pt;width:131pt;height:17.35pt;z-index:-251535360;mso-position-horizontal-relative:page;mso-position-vertical-relative:page" coordsize="" o:spt="100" adj="0,,0" path="" filled="f" stroked="f">
            <v:stroke joinstyle="round"/>
            <v:imagedata r:id="rId33" o:title="image37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2F1D236E">
          <v:shape id="_x0000_s1041" style="position:absolute;margin-left:403.5pt;margin-top:568.5pt;width:72.5pt;height:17.35pt;z-index:-251534336;mso-position-horizontal-relative:page;mso-position-vertical-relative:page" coordsize="" o:spt="100" adj="0,,0" path="" filled="f" stroked="f">
            <v:stroke joinstyle="round"/>
            <v:imagedata r:id="rId34" o:title="image38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0BE4F43A">
          <v:shape id="_x0000_s1040" style="position:absolute;margin-left:478.5pt;margin-top:568.5pt;width:91.25pt;height:18.1pt;z-index:-251533312;mso-position-horizontal-relative:page;mso-position-vertical-relative:page" coordsize="" o:spt="100" adj="0,,0" path="" filled="f" stroked="f">
            <v:stroke joinstyle="round"/>
            <v:imagedata r:id="rId35" o:title="image39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697A1090">
          <v:shape id="_x0000_s1039" style="position:absolute;margin-left:266.3pt;margin-top:592.7pt;width:192pt;height:17.3pt;z-index:-251532288;mso-position-horizontal-relative:page;mso-position-vertical-relative:page" coordsize="" o:spt="100" adj="0,,0" path="" filled="f" stroked="f">
            <v:stroke joinstyle="round"/>
            <v:imagedata r:id="rId36" o:title="image40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0ADA46B2">
          <v:shape id="_x0000_s1038" style="position:absolute;margin-left:459.85pt;margin-top:592.7pt;width:110.9pt;height:17.3pt;z-index:-251531264;mso-position-horizontal-relative:page;mso-position-vertical-relative:page" coordsize="" o:spt="100" adj="0,,0" path="" filled="f" stroked="f">
            <v:stroke joinstyle="round"/>
            <v:imagedata r:id="rId37" o:title="image41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72D6E118">
          <v:shape id="_x0000_s1037" style="position:absolute;margin-left:44.75pt;margin-top:610.5pt;width:.5pt;height:26.45pt;z-index:-251530240;mso-position-horizontal-relative:page;mso-position-vertical-relative:page" coordorigin="1579,21537" coordsize="17,934" path="m1579,21537r17,l1596,22471r-17,l1579,2153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8864C08">
          <v:shape id="_x0000_s1036" type="#_x0000_t202" style="position:absolute;margin-left:446.3pt;margin-top:610.65pt;width:169.15pt;height:9.25pt;z-index:-251529216;mso-position-horizontal-relative:page;mso-position-vertical-relative:page" filled="f" stroked="f">
            <v:stroke joinstyle="round"/>
            <v:path gradientshapeok="f" o:connecttype="segments"/>
            <v:textbox style="mso-next-textbox:#_x0000_s1036" inset="0,0,0,0">
              <w:txbxContent>
                <w:p w14:paraId="2C43D5F5" w14:textId="77777777" w:rsidR="00202164" w:rsidRDefault="00202164">
                  <w:pPr>
                    <w:spacing w:line="156" w:lineRule="exact"/>
                  </w:pPr>
                  <w:r>
                    <w:rPr>
                      <w:rFonts w:ascii="Arial" w:eastAsia="Arial" w:hAnsi="Arial" w:cs="Arial"/>
                      <w:b/>
                      <w:bCs/>
                      <w:color w:val="000000"/>
                      <w:sz w:val="14"/>
                      <w:szCs w:val="14"/>
                    </w:rPr>
                    <w:t>       Zip Code                                        </w:t>
                  </w:r>
                </w:p>
              </w:txbxContent>
            </v:textbox>
            <w10:wrap anchorx="page" anchory="page"/>
          </v:shape>
        </w:pict>
      </w:r>
      <w:r w:rsidRPr="00E811C3">
        <w:rPr>
          <w:rFonts w:ascii="Lato" w:hAnsi="Lato" w:cs="Arial"/>
        </w:rPr>
        <w:pict w14:anchorId="131FA18E">
          <v:shape id="_x0000_s1035" style="position:absolute;margin-left:571.25pt;margin-top:610.5pt;width:.5pt;height:26.45pt;z-index:-251528192;mso-position-horizontal-relative:page;mso-position-vertical-relative:page" coordorigin="20153,21537" coordsize="18,934" path="m20153,21537r17,l20170,22471r-17,l20153,21537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3F858579">
          <v:shape id="_x0000_s1034" style="position:absolute;margin-left:44.75pt;margin-top:636.95pt;width:527pt;height:.5pt;z-index:-251527168;mso-position-horizontal-relative:page;mso-position-vertical-relative:page" coordorigin="1579,22471" coordsize="18591,17" path="m1579,22471r18591,l20170,22488r-18591,l1579,22471xe" fillcolor="black" stroked="f" strokeweight=".72pt">
            <v:stroke miterlimit="10" joinstyle="miter" endcap="round"/>
            <w10:wrap anchorx="page" anchory="page"/>
          </v:shape>
        </w:pict>
      </w:r>
      <w:r w:rsidRPr="00E811C3">
        <w:rPr>
          <w:rFonts w:ascii="Lato" w:hAnsi="Lato" w:cs="Arial"/>
        </w:rPr>
        <w:pict w14:anchorId="005E5857">
          <v:shape id="_x0000_s1033" style="position:absolute;margin-left:45.2pt;margin-top:619.55pt;width:221.15pt;height:17.65pt;z-index:-251526144;mso-position-horizontal-relative:page;mso-position-vertical-relative:page" coordsize="" o:spt="100" adj="0,,0" path="" filled="f" stroked="f">
            <v:stroke joinstyle="round"/>
            <v:imagedata r:id="rId38" o:title="image42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3E6FABDE">
          <v:shape id="_x0000_s1032" style="position:absolute;margin-left:270.85pt;margin-top:618.3pt;width:131pt;height:18.1pt;z-index:-251525120;mso-position-horizontal-relative:page;mso-position-vertical-relative:page" coordsize="" o:spt="100" adj="0,,0" path="" filled="f" stroked="f">
            <v:stroke joinstyle="round"/>
            <v:imagedata r:id="rId39" o:title="image43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5D212835">
          <v:shape id="_x0000_s1031" style="position:absolute;margin-left:403.65pt;margin-top:618.3pt;width:72.5pt;height:18.1pt;z-index:-251524096;mso-position-horizontal-relative:page;mso-position-vertical-relative:page" coordsize="" o:spt="100" adj="0,,0" path="" filled="f" stroked="f">
            <v:stroke joinstyle="round"/>
            <v:imagedata r:id="rId40" o:title="image44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5C106932">
          <v:shape id="_x0000_s1030" style="position:absolute;margin-left:478.65pt;margin-top:618.3pt;width:91.25pt;height:18.1pt;z-index:-251523072;mso-position-horizontal-relative:page;mso-position-vertical-relative:page" coordsize="" o:spt="100" adj="0,,0" path="" filled="f" stroked="f">
            <v:stroke joinstyle="round"/>
            <v:imagedata r:id="rId35" o:title="image45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7CA08B3C">
          <v:shape id="_x0000_s1029" style="position:absolute;margin-left:266.4pt;margin-top:644.05pt;width:191.75pt;height:19.8pt;z-index:-251522048;mso-position-horizontal-relative:page;mso-position-vertical-relative:page" coordsize="" o:spt="100" adj="0,,0" path="" filled="f" stroked="f">
            <v:stroke joinstyle="round"/>
            <v:imagedata r:id="rId30" o:title="image46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360A8877">
          <v:shape id="_x0000_s1028" style="position:absolute;margin-left:459.95pt;margin-top:644.05pt;width:110.65pt;height:19.8pt;z-index:-251521024;mso-position-horizontal-relative:page;mso-position-vertical-relative:page" coordsize="" o:spt="100" adj="0,,0" path="" filled="f" stroked="f">
            <v:stroke joinstyle="round"/>
            <v:imagedata r:id="rId31" o:title="image47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4D2206E2">
          <v:shape id="_x0000_s1027" style="position:absolute;margin-left:266.4pt;margin-top:670.9pt;width:191.75pt;height:19.9pt;z-index:-251520000;mso-position-horizontal-relative:page;mso-position-vertical-relative:page" coordsize="" o:spt="100" adj="0,,0" path="" filled="f" stroked="f">
            <v:stroke joinstyle="round"/>
            <v:imagedata r:id="rId30" o:title="image48"/>
            <v:formulas/>
            <v:path o:connecttype="segments"/>
            <w10:wrap anchorx="page" anchory="page"/>
          </v:shape>
        </w:pict>
      </w:r>
      <w:r w:rsidRPr="00E811C3">
        <w:rPr>
          <w:rFonts w:ascii="Lato" w:hAnsi="Lato" w:cs="Arial"/>
        </w:rPr>
        <w:pict w14:anchorId="2D6EFB26">
          <v:shape id="_x0000_s1026" style="position:absolute;margin-left:459.95pt;margin-top:670.9pt;width:110.65pt;height:19.9pt;z-index:-251518976;mso-position-horizontal-relative:page;mso-position-vertical-relative:page" coordsize="" o:spt="100" adj="0,,0" path="" filled="f" stroked="f">
            <v:stroke joinstyle="round"/>
            <v:imagedata r:id="rId31" o:title="image49"/>
            <v:formulas/>
            <v:path o:connecttype="segments"/>
            <w10:wrap anchorx="page" anchory="page"/>
          </v:shape>
        </w:pict>
      </w:r>
      <w:r w:rsidR="00202164" w:rsidRPr="00E811C3">
        <w:rPr>
          <w:rFonts w:ascii="Lato" w:hAnsi="Lato" w:cs="Arial"/>
        </w:rPr>
        <w:tab/>
      </w:r>
      <w:r w:rsidR="00202164" w:rsidRPr="00E811C3">
        <w:rPr>
          <w:rFonts w:ascii="Lato" w:eastAsia="Arial" w:hAnsi="Lato" w:cs="Arial"/>
          <w:b/>
          <w:bCs/>
          <w:color w:val="000000"/>
          <w:sz w:val="16"/>
          <w:szCs w:val="16"/>
        </w:rPr>
        <w:t>STATE OF FLORIDA </w:t>
      </w:r>
    </w:p>
    <w:p w14:paraId="79F84528" w14:textId="77777777" w:rsidR="00F71390" w:rsidRPr="00E811C3" w:rsidRDefault="00202164">
      <w:pPr>
        <w:spacing w:line="178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color w:val="000000"/>
          <w:sz w:val="16"/>
          <w:szCs w:val="16"/>
        </w:rPr>
        <w:t>DEPARTMENT OF HIGHWAY SAFETY AND MOTOR VEHICLES - DIVISION OF MOTORIST SERVICES </w:t>
      </w:r>
    </w:p>
    <w:p w14:paraId="44821966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415" w:right="2293" w:bottom="0" w:left="2341" w:header="720" w:footer="720" w:gutter="0"/>
          <w:cols w:space="720"/>
        </w:sectPr>
      </w:pPr>
    </w:p>
    <w:p w14:paraId="4E154049" w14:textId="77777777" w:rsidR="00F71390" w:rsidRPr="00E811C3" w:rsidRDefault="00202164" w:rsidP="004926D5">
      <w:pPr>
        <w:shd w:val="clear" w:color="auto" w:fill="FFFFFF" w:themeFill="background1"/>
        <w:spacing w:before="100" w:line="211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9"/>
          <w:szCs w:val="19"/>
        </w:rPr>
        <w:t>SUBMIT THIS FORM TO YOUR LOCAL TAX COLLECTOR OFFICE</w:t>
      </w:r>
      <w:r w:rsidRPr="00E811C3">
        <w:rPr>
          <w:rFonts w:ascii="Lato" w:eastAsia="Arial" w:hAnsi="Lato" w:cs="Arial"/>
          <w:color w:val="000000"/>
          <w:sz w:val="19"/>
          <w:szCs w:val="19"/>
        </w:rPr>
        <w:t> </w:t>
      </w:r>
    </w:p>
    <w:p w14:paraId="20500F62" w14:textId="77777777" w:rsidR="004926D5" w:rsidRPr="00E811C3" w:rsidRDefault="004926D5">
      <w:pPr>
        <w:spacing w:line="20" w:lineRule="exact"/>
        <w:rPr>
          <w:rFonts w:ascii="Lato" w:hAnsi="Lato" w:cs="Arial"/>
        </w:rPr>
        <w:sectPr w:rsidR="004926D5" w:rsidRPr="00E811C3">
          <w:type w:val="continuous"/>
          <w:pgSz w:w="12240" w:h="15840"/>
          <w:pgMar w:top="1440" w:right="3126" w:bottom="0" w:left="3185" w:header="720" w:footer="720" w:gutter="0"/>
          <w:cols w:space="720"/>
        </w:sectPr>
      </w:pPr>
    </w:p>
    <w:p w14:paraId="3A6AD46E" w14:textId="77777777" w:rsidR="004926D5" w:rsidRPr="00E811C3" w:rsidRDefault="004926D5" w:rsidP="002D2A7E">
      <w:pPr>
        <w:shd w:val="clear" w:color="auto" w:fill="FFFFFF" w:themeFill="background1"/>
        <w:rPr>
          <w:rFonts w:ascii="Lato" w:hAnsi="Lato" w:cs="Arial"/>
          <w:color w:val="FFFFFF" w:themeColor="background1"/>
        </w:rPr>
        <w:sectPr w:rsidR="004926D5" w:rsidRPr="00E811C3">
          <w:type w:val="continuous"/>
          <w:pgSz w:w="12240" w:h="15840"/>
          <w:pgMar w:top="1440" w:right="6570" w:bottom="0" w:left="5274" w:header="720" w:footer="720" w:gutter="0"/>
          <w:cols w:space="720"/>
        </w:sectPr>
      </w:pPr>
    </w:p>
    <w:p w14:paraId="2F6451C9" w14:textId="77777777" w:rsidR="00F71390" w:rsidRPr="00E811C3" w:rsidRDefault="00202164">
      <w:pPr>
        <w:tabs>
          <w:tab w:val="left" w:pos="521"/>
        </w:tabs>
        <w:spacing w:before="96" w:line="317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28"/>
          <w:szCs w:val="28"/>
        </w:rPr>
        <w:t>Notice of Sale and/or Bill of Sale for a Motor Vehicle,  </w:t>
      </w:r>
      <w:r w:rsidRPr="00E811C3">
        <w:rPr>
          <w:rFonts w:ascii="Lato" w:hAnsi="Lato" w:cs="Arial"/>
        </w:rPr>
        <w:br/>
      </w:r>
      <w:r w:rsidRPr="00E811C3">
        <w:rPr>
          <w:rFonts w:ascii="Lato" w:hAnsi="Lato" w:cs="Arial"/>
        </w:rPr>
        <w:tab/>
      </w:r>
      <w:r w:rsidRPr="00E811C3">
        <w:rPr>
          <w:rFonts w:ascii="Lato" w:eastAsia="Arial" w:hAnsi="Lato" w:cs="Arial"/>
          <w:b/>
          <w:bCs/>
          <w:color w:val="000000"/>
          <w:sz w:val="28"/>
          <w:szCs w:val="28"/>
        </w:rPr>
        <w:t>Mobile Home, Off-Highway Vehicle or Vessel </w:t>
      </w:r>
    </w:p>
    <w:p w14:paraId="36A24CFC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2383" w:bottom="0" w:left="2725" w:header="720" w:footer="720" w:gutter="0"/>
          <w:cols w:space="720"/>
        </w:sectPr>
      </w:pPr>
    </w:p>
    <w:p w14:paraId="0B702589" w14:textId="77777777" w:rsidR="00F71390" w:rsidRPr="00E811C3" w:rsidRDefault="00202164">
      <w:pPr>
        <w:spacing w:before="141" w:line="265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  <w:color w:val="000000"/>
          <w:sz w:val="24"/>
          <w:szCs w:val="24"/>
        </w:rPr>
        <w:t>   </w:t>
      </w:r>
      <w:r w:rsidRPr="00E811C3">
        <w:rPr>
          <w:rFonts w:ascii="Lato" w:eastAsia="Arial" w:hAnsi="Lato" w:cs="Arial"/>
          <w:color w:val="000000"/>
          <w:sz w:val="22"/>
          <w:szCs w:val="22"/>
        </w:rPr>
        <w:t>Notice of Sale (Seller must complete sections 1 &amp; 3).  The purchaser’s signature in section 3 is optional. </w:t>
      </w:r>
    </w:p>
    <w:p w14:paraId="685C9EE8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683" w:bottom="0" w:left="1222" w:header="720" w:footer="720" w:gutter="0"/>
          <w:cols w:space="720"/>
        </w:sectPr>
      </w:pPr>
    </w:p>
    <w:p w14:paraId="44491594" w14:textId="77777777" w:rsidR="00F71390" w:rsidRPr="00E811C3" w:rsidRDefault="00202164">
      <w:pPr>
        <w:spacing w:before="102" w:line="265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  <w:color w:val="000000"/>
          <w:sz w:val="24"/>
          <w:szCs w:val="24"/>
        </w:rPr>
        <w:t>   </w:t>
      </w:r>
      <w:r w:rsidRPr="00E811C3">
        <w:rPr>
          <w:rFonts w:ascii="Lato" w:eastAsia="Arial" w:hAnsi="Lato" w:cs="Arial"/>
          <w:color w:val="000000"/>
          <w:sz w:val="22"/>
          <w:szCs w:val="22"/>
        </w:rPr>
        <w:t>Bill of Sale (Seller and purchaser must complete sections 1, 2 (when applicable) &amp; 3). </w:t>
      </w:r>
    </w:p>
    <w:p w14:paraId="42CDACCD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2471" w:bottom="0" w:left="1222" w:header="720" w:footer="720" w:gutter="0"/>
          <w:cols w:space="720"/>
        </w:sectPr>
      </w:pPr>
    </w:p>
    <w:p w14:paraId="676B0CBC" w14:textId="77777777" w:rsidR="00F71390" w:rsidRPr="00E811C3" w:rsidRDefault="00202164">
      <w:pPr>
        <w:spacing w:before="147" w:line="245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22"/>
          <w:szCs w:val="22"/>
        </w:rPr>
        <w:t>1. </w:t>
      </w:r>
      <w:r w:rsidRPr="00E811C3">
        <w:rPr>
          <w:rFonts w:ascii="Lato" w:eastAsia="Arial" w:hAnsi="Lato" w:cs="Arial"/>
          <w:b/>
          <w:bCs/>
          <w:color w:val="000000"/>
          <w:sz w:val="19"/>
          <w:szCs w:val="19"/>
        </w:rPr>
        <w:t>              </w:t>
      </w:r>
    </w:p>
    <w:p w14:paraId="10D48774" w14:textId="77777777" w:rsidR="00F71390" w:rsidRPr="00E811C3" w:rsidRDefault="00202164">
      <w:pPr>
        <w:spacing w:before="147" w:line="245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b/>
          <w:bCs/>
          <w:color w:val="000000"/>
          <w:sz w:val="22"/>
          <w:szCs w:val="22"/>
        </w:rPr>
        <w:t>Motor Vehicle, Mobile Home, Off- Highway or Vessel Description</w:t>
      </w:r>
      <w:r w:rsidRPr="00E811C3">
        <w:rPr>
          <w:rFonts w:ascii="Lato" w:eastAsia="Arial" w:hAnsi="Lato" w:cs="Arial"/>
          <w:b/>
          <w:bCs/>
          <w:color w:val="000000"/>
          <w:sz w:val="16"/>
          <w:szCs w:val="16"/>
        </w:rPr>
        <w:t> </w:t>
      </w:r>
    </w:p>
    <w:p w14:paraId="445D29FC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2" w:space="720" w:equalWidth="0">
            <w:col w:w="1194" w:space="252"/>
            <w:col w:w="6772"/>
          </w:cols>
        </w:sectPr>
      </w:pPr>
    </w:p>
    <w:p w14:paraId="45206EE8" w14:textId="77777777" w:rsidR="00F71390" w:rsidRPr="00E811C3" w:rsidRDefault="00202164">
      <w:pPr>
        <w:spacing w:before="88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Year </w:t>
      </w:r>
    </w:p>
    <w:p w14:paraId="084B8344" w14:textId="77777777" w:rsidR="00F71390" w:rsidRPr="00E811C3" w:rsidRDefault="00202164">
      <w:pPr>
        <w:spacing w:before="88" w:line="156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Make/Manufacturer </w:t>
      </w:r>
    </w:p>
    <w:p w14:paraId="53F77808" w14:textId="77777777" w:rsidR="00F71390" w:rsidRPr="00E811C3" w:rsidRDefault="00202164">
      <w:pPr>
        <w:spacing w:before="88" w:line="156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Body Type </w:t>
      </w:r>
    </w:p>
    <w:p w14:paraId="57C4AAD0" w14:textId="77777777" w:rsidR="00F71390" w:rsidRPr="00E811C3" w:rsidRDefault="00202164">
      <w:pPr>
        <w:spacing w:before="88" w:line="156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Model </w:t>
      </w:r>
    </w:p>
    <w:p w14:paraId="2ED9DA96" w14:textId="77777777" w:rsidR="00F71390" w:rsidRPr="00E811C3" w:rsidRDefault="00202164">
      <w:pPr>
        <w:spacing w:before="88" w:line="156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Color </w:t>
      </w:r>
    </w:p>
    <w:p w14:paraId="76A36AFB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5" w:space="720" w:equalWidth="0">
            <w:col w:w="348" w:space="1458"/>
            <w:col w:w="1320" w:space="1476"/>
            <w:col w:w="761" w:space="1225"/>
            <w:col w:w="449" w:space="1627"/>
            <w:col w:w="410"/>
          </w:cols>
        </w:sectPr>
      </w:pPr>
    </w:p>
    <w:p w14:paraId="764C0BC0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5E6BCC98" w14:textId="77777777" w:rsidR="00F71390" w:rsidRPr="00E811C3" w:rsidRDefault="00202164">
      <w:pPr>
        <w:spacing w:before="153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Certificate of Title Number </w:t>
      </w:r>
    </w:p>
    <w:p w14:paraId="6894C932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2EF7652C" w14:textId="77777777" w:rsidR="00F71390" w:rsidRPr="00E811C3" w:rsidRDefault="00202164">
      <w:pPr>
        <w:spacing w:before="153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Vehicle/Vessel Identification Number </w:t>
      </w:r>
    </w:p>
    <w:p w14:paraId="63F112F0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2" w:space="720" w:equalWidth="0">
            <w:col w:w="1796" w:space="1234"/>
            <w:col w:w="2496"/>
          </w:cols>
        </w:sectPr>
      </w:pPr>
    </w:p>
    <w:p w14:paraId="327065BE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1CFBFAB9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09CE56BD" w14:textId="77777777" w:rsidR="00F71390" w:rsidRPr="00E811C3" w:rsidRDefault="00202164">
      <w:pPr>
        <w:spacing w:before="74" w:line="22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9"/>
          <w:szCs w:val="19"/>
        </w:rPr>
        <w:t>I/we do hereby sell or have sold and delivered the above described motor vehicle, mobile home,  </w:t>
      </w:r>
      <w:r w:rsidRPr="00E811C3">
        <w:rPr>
          <w:rFonts w:ascii="Lato" w:hAnsi="Lato" w:cs="Arial"/>
        </w:rPr>
        <w:br/>
      </w:r>
      <w:r w:rsidRPr="00E811C3">
        <w:rPr>
          <w:rFonts w:ascii="Lato" w:eastAsia="Arial" w:hAnsi="Lato" w:cs="Arial"/>
          <w:b/>
          <w:bCs/>
          <w:color w:val="000000"/>
          <w:sz w:val="19"/>
          <w:szCs w:val="19"/>
        </w:rPr>
        <w:t>off-highway vehicle or vessel to: </w:t>
      </w:r>
    </w:p>
    <w:p w14:paraId="4BE247BB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1854" w:bottom="0" w:left="1170" w:header="720" w:footer="720" w:gutter="0"/>
          <w:cols w:space="720"/>
        </w:sectPr>
      </w:pPr>
    </w:p>
    <w:p w14:paraId="42E6BE2E" w14:textId="77777777" w:rsidR="00F71390" w:rsidRPr="00E811C3" w:rsidRDefault="00202164">
      <w:pPr>
        <w:spacing w:before="84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Print Name(s) of Purchaser(s) </w:t>
      </w:r>
    </w:p>
    <w:p w14:paraId="291ABE1C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9211" w:bottom="0" w:left="1008" w:header="720" w:footer="720" w:gutter="0"/>
          <w:cols w:space="720"/>
        </w:sectPr>
      </w:pPr>
    </w:p>
    <w:p w14:paraId="01FBF205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398065FC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0DD548EC" w14:textId="77777777" w:rsidR="00F71390" w:rsidRPr="00E811C3" w:rsidRDefault="00202164">
      <w:pPr>
        <w:spacing w:before="37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Address                                                                              City                                                                              </w:t>
      </w:r>
    </w:p>
    <w:p w14:paraId="4A5B3E15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2380" w:bottom="0" w:left="1008" w:header="720" w:footer="720" w:gutter="0"/>
          <w:cols w:space="720"/>
        </w:sectPr>
      </w:pPr>
    </w:p>
    <w:p w14:paraId="296975E2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4DDC392A" w14:textId="77777777" w:rsidR="00F71390" w:rsidRPr="00E811C3" w:rsidRDefault="00202164">
      <w:pPr>
        <w:spacing w:before="19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Date of Sale </w:t>
      </w:r>
    </w:p>
    <w:p w14:paraId="1489E6D6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09696CC6" w14:textId="77777777" w:rsidR="00F71390" w:rsidRPr="00E811C3" w:rsidRDefault="00202164">
      <w:pPr>
        <w:spacing w:before="19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Selling price </w:t>
      </w:r>
    </w:p>
    <w:p w14:paraId="2C7E90EB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2" w:space="720" w:equalWidth="0">
            <w:col w:w="847" w:space="3903"/>
            <w:col w:w="878"/>
          </w:cols>
        </w:sectPr>
      </w:pPr>
    </w:p>
    <w:p w14:paraId="0E8A4890" w14:textId="77777777" w:rsidR="00F71390" w:rsidRPr="00E811C3" w:rsidRDefault="00202164">
      <w:pPr>
        <w:spacing w:before="7" w:line="223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9"/>
          <w:szCs w:val="19"/>
        </w:rPr>
        <w:t>$ </w:t>
      </w:r>
    </w:p>
    <w:p w14:paraId="6A0E70D6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6314" w:bottom="0" w:left="5753" w:header="720" w:footer="720" w:gutter="0"/>
          <w:cols w:space="720"/>
        </w:sectPr>
      </w:pPr>
    </w:p>
    <w:p w14:paraId="470BA83E" w14:textId="77777777" w:rsidR="00F71390" w:rsidRPr="00E811C3" w:rsidRDefault="00202164">
      <w:pPr>
        <w:spacing w:before="88" w:line="245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22"/>
          <w:szCs w:val="22"/>
        </w:rPr>
        <w:t>2.  </w:t>
      </w:r>
    </w:p>
    <w:p w14:paraId="25423EF2" w14:textId="77777777" w:rsidR="00F71390" w:rsidRPr="00E811C3" w:rsidRDefault="00202164">
      <w:pPr>
        <w:spacing w:before="88" w:line="245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b/>
          <w:bCs/>
          <w:color w:val="000000"/>
          <w:sz w:val="22"/>
          <w:szCs w:val="22"/>
        </w:rPr>
        <w:t>Odometer Disclosure Statement (Required For a Motor Vehicle)</w:t>
      </w:r>
      <w:r w:rsidRPr="00E811C3">
        <w:rPr>
          <w:rFonts w:ascii="Lato" w:eastAsia="Arial" w:hAnsi="Lato" w:cs="Arial"/>
          <w:b/>
          <w:bCs/>
          <w:color w:val="000000"/>
          <w:sz w:val="16"/>
          <w:szCs w:val="16"/>
        </w:rPr>
        <w:t> </w:t>
      </w:r>
    </w:p>
    <w:p w14:paraId="79759D62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2" w:space="720" w:equalWidth="0">
            <w:col w:w="319" w:space="1109"/>
            <w:col w:w="6662"/>
          </w:cols>
        </w:sectPr>
      </w:pPr>
    </w:p>
    <w:p w14:paraId="30239FC7" w14:textId="77777777" w:rsidR="00F71390" w:rsidRPr="00E811C3" w:rsidRDefault="00202164">
      <w:pPr>
        <w:spacing w:before="181" w:line="203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8"/>
          <w:szCs w:val="18"/>
        </w:rPr>
        <w:t>Federal and State law requires that you state the mileage in connection with the transfer of ownership.   Failure to </w:t>
      </w:r>
      <w:r w:rsidRPr="00E811C3">
        <w:rPr>
          <w:rFonts w:ascii="Lato" w:hAnsi="Lato" w:cs="Arial"/>
        </w:rPr>
        <w:br/>
      </w:r>
      <w:r w:rsidRPr="00E811C3">
        <w:rPr>
          <w:rFonts w:ascii="Lato" w:eastAsia="Arial" w:hAnsi="Lato" w:cs="Arial"/>
          <w:b/>
          <w:bCs/>
          <w:color w:val="000000"/>
          <w:sz w:val="18"/>
          <w:szCs w:val="18"/>
        </w:rPr>
        <w:t>complete or providing a false statement may result in fines and/or imprisonment. </w:t>
      </w:r>
    </w:p>
    <w:p w14:paraId="61B573C7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1461" w:bottom="0" w:left="1008" w:header="720" w:footer="720" w:gutter="0"/>
          <w:cols w:space="720"/>
        </w:sectPr>
      </w:pPr>
    </w:p>
    <w:p w14:paraId="09277502" w14:textId="77777777" w:rsidR="00F71390" w:rsidRPr="00E811C3" w:rsidRDefault="00202164">
      <w:pPr>
        <w:spacing w:before="144" w:line="178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color w:val="000000"/>
          <w:sz w:val="16"/>
          <w:szCs w:val="16"/>
        </w:rPr>
        <w:t>WE STATE THAT THIS MOTOR VEHICLE’S</w:t>
      </w:r>
      <w:r w:rsidRPr="00E811C3">
        <w:rPr>
          <w:rFonts w:ascii="Lato" w:eastAsia="Arial" w:hAnsi="Lato" w:cs="Arial"/>
          <w:color w:val="000000"/>
          <w:sz w:val="12"/>
          <w:szCs w:val="12"/>
        </w:rPr>
        <w:t>   </w:t>
      </w:r>
    </w:p>
    <w:p w14:paraId="49C08DCA" w14:textId="77777777" w:rsidR="00F71390" w:rsidRPr="00E811C3" w:rsidRDefault="00202164">
      <w:pPr>
        <w:spacing w:before="144" w:line="178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color w:val="000000"/>
          <w:sz w:val="16"/>
          <w:szCs w:val="16"/>
        </w:rPr>
        <w:t> 5 DIGIT </w:t>
      </w:r>
      <w:r w:rsidRPr="00E811C3">
        <w:rPr>
          <w:rFonts w:ascii="Lato" w:eastAsia="Arial" w:hAnsi="Lato" w:cs="Arial"/>
          <w:color w:val="000000"/>
          <w:sz w:val="8"/>
          <w:szCs w:val="8"/>
        </w:rPr>
        <w:t>   </w:t>
      </w:r>
      <w:r w:rsidRPr="00E811C3">
        <w:rPr>
          <w:rFonts w:ascii="Lato" w:eastAsia="Arial" w:hAnsi="Lato" w:cs="Arial"/>
          <w:color w:val="000000"/>
          <w:sz w:val="16"/>
          <w:szCs w:val="16"/>
        </w:rPr>
        <w:t>OR   </w:t>
      </w:r>
    </w:p>
    <w:p w14:paraId="7B0C63D5" w14:textId="77777777" w:rsidR="00F71390" w:rsidRPr="00E811C3" w:rsidRDefault="00202164">
      <w:pPr>
        <w:spacing w:before="144" w:line="178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color w:val="000000"/>
          <w:sz w:val="16"/>
          <w:szCs w:val="16"/>
        </w:rPr>
        <w:t> 6 DIGIT ODOMETER NOW READS</w:t>
      </w:r>
      <w:r w:rsidRPr="00E811C3">
        <w:rPr>
          <w:rFonts w:ascii="Lato" w:eastAsia="Arial" w:hAnsi="Lato" w:cs="Arial"/>
          <w:color w:val="000000"/>
          <w:sz w:val="12"/>
          <w:szCs w:val="12"/>
        </w:rPr>
        <w:t>  </w:t>
      </w:r>
    </w:p>
    <w:p w14:paraId="255EE056" w14:textId="77777777" w:rsidR="00F71390" w:rsidRPr="00E811C3" w:rsidRDefault="00202164">
      <w:pPr>
        <w:spacing w:before="75" w:line="265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hAnsi="Lato" w:cs="Arial"/>
          <w:color w:val="000000"/>
          <w:sz w:val="16"/>
          <w:szCs w:val="16"/>
        </w:rPr>
        <w:t> </w:t>
      </w:r>
      <w:r w:rsidRPr="00E811C3">
        <w:rPr>
          <w:rFonts w:ascii="Lato" w:hAnsi="Lato" w:cs="Arial"/>
          <w:b/>
          <w:bCs/>
          <w:color w:val="000000"/>
          <w:sz w:val="24"/>
          <w:szCs w:val="24"/>
        </w:rPr>
        <w:t>,</w:t>
      </w:r>
      <w:r w:rsidRPr="00E811C3">
        <w:rPr>
          <w:rFonts w:ascii="Lato" w:hAnsi="Lato" w:cs="Arial"/>
          <w:color w:val="000000"/>
          <w:sz w:val="16"/>
          <w:szCs w:val="16"/>
        </w:rPr>
        <w:t> </w:t>
      </w:r>
    </w:p>
    <w:p w14:paraId="43D103C1" w14:textId="77777777" w:rsidR="00F71390" w:rsidRPr="00E811C3" w:rsidRDefault="00202164">
      <w:pPr>
        <w:spacing w:before="75" w:line="265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hAnsi="Lato" w:cs="Arial"/>
          <w:color w:val="000000"/>
          <w:sz w:val="12"/>
          <w:szCs w:val="12"/>
        </w:rPr>
        <w:t> </w:t>
      </w:r>
      <w:r w:rsidRPr="00E811C3">
        <w:rPr>
          <w:rFonts w:ascii="Lato" w:hAnsi="Lato" w:cs="Arial"/>
          <w:b/>
          <w:bCs/>
          <w:color w:val="000000"/>
          <w:sz w:val="24"/>
          <w:szCs w:val="24"/>
        </w:rPr>
        <w:t>.</w:t>
      </w:r>
      <w:r w:rsidRPr="00E811C3">
        <w:rPr>
          <w:rFonts w:ascii="Lato" w:hAnsi="Lato" w:cs="Arial"/>
          <w:color w:val="000000"/>
          <w:sz w:val="12"/>
          <w:szCs w:val="12"/>
        </w:rPr>
        <w:t> </w:t>
      </w:r>
      <w:r w:rsidRPr="00E811C3">
        <w:rPr>
          <w:rFonts w:ascii="Lato" w:hAnsi="Lato" w:cs="Arial"/>
          <w:b/>
          <w:bCs/>
          <w:color w:val="000000"/>
          <w:sz w:val="18"/>
          <w:szCs w:val="18"/>
        </w:rPr>
        <w:t>xx</w:t>
      </w:r>
      <w:r w:rsidRPr="00E811C3">
        <w:rPr>
          <w:rFonts w:ascii="Lato" w:hAnsi="Lato" w:cs="Arial"/>
          <w:b/>
          <w:bCs/>
          <w:color w:val="000000"/>
          <w:sz w:val="14"/>
          <w:szCs w:val="14"/>
        </w:rPr>
        <w:t> </w:t>
      </w:r>
      <w:r w:rsidRPr="00E811C3">
        <w:rPr>
          <w:rFonts w:ascii="Lato" w:hAnsi="Lato" w:cs="Arial"/>
          <w:color w:val="000000"/>
          <w:sz w:val="14"/>
          <w:szCs w:val="14"/>
        </w:rPr>
        <w:t> </w:t>
      </w:r>
    </w:p>
    <w:p w14:paraId="4489EC03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5" w:space="720" w:equalWidth="0">
            <w:col w:w="3306" w:space="320"/>
            <w:col w:w="1095" w:space="322"/>
            <w:col w:w="2677" w:space="1045"/>
            <w:col w:w="145" w:space="1045"/>
            <w:col w:w="376"/>
          </w:cols>
        </w:sectPr>
      </w:pPr>
    </w:p>
    <w:p w14:paraId="7A301451" w14:textId="77777777" w:rsidR="00F71390" w:rsidRPr="00E811C3" w:rsidRDefault="00202164">
      <w:pPr>
        <w:spacing w:before="104" w:line="178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color w:val="000000"/>
          <w:sz w:val="16"/>
          <w:szCs w:val="16"/>
        </w:rPr>
        <w:t>(NO TENTHS) MILES, DATE READ ________/________/________, AND WE HEREBY CERTIFY THAT TO THE BEST OF OUR KNOWLEDGE </w:t>
      </w:r>
    </w:p>
    <w:p w14:paraId="2188507A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886" w:bottom="0" w:left="1008" w:header="720" w:footer="720" w:gutter="0"/>
          <w:cols w:space="720"/>
        </w:sectPr>
      </w:pPr>
    </w:p>
    <w:p w14:paraId="05842547" w14:textId="77777777" w:rsidR="00F71390" w:rsidRPr="00E811C3" w:rsidRDefault="00202164">
      <w:pPr>
        <w:spacing w:before="98" w:line="178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color w:val="000000"/>
          <w:sz w:val="16"/>
          <w:szCs w:val="16"/>
        </w:rPr>
        <w:t>THE ODOMETER READING: </w:t>
      </w:r>
    </w:p>
    <w:p w14:paraId="3996B6D0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9075" w:bottom="0" w:left="1008" w:header="720" w:footer="720" w:gutter="0"/>
          <w:cols w:space="720"/>
        </w:sectPr>
      </w:pPr>
    </w:p>
    <w:p w14:paraId="65F00EDF" w14:textId="77777777" w:rsidR="00F71390" w:rsidRPr="00E811C3" w:rsidRDefault="00202164">
      <w:pPr>
        <w:spacing w:before="142" w:line="178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color w:val="000000"/>
          <w:sz w:val="16"/>
          <w:szCs w:val="16"/>
        </w:rPr>
        <w:t>  </w:t>
      </w:r>
      <w:r w:rsidRPr="00E811C3">
        <w:rPr>
          <w:rFonts w:ascii="Lato" w:eastAsia="Arial" w:hAnsi="Lato" w:cs="Arial"/>
          <w:b/>
          <w:bCs/>
          <w:color w:val="000000"/>
          <w:sz w:val="15"/>
          <w:szCs w:val="15"/>
        </w:rPr>
        <w:t>1.</w:t>
      </w:r>
      <w:r w:rsidRPr="00E811C3">
        <w:rPr>
          <w:rFonts w:ascii="Lato" w:eastAsia="Arial" w:hAnsi="Lato" w:cs="Arial"/>
          <w:color w:val="000000"/>
          <w:sz w:val="15"/>
          <w:szCs w:val="15"/>
        </w:rPr>
        <w:t>  REFLECTS THE </w:t>
      </w:r>
      <w:r w:rsidRPr="00E811C3">
        <w:rPr>
          <w:rFonts w:ascii="Lato" w:eastAsia="Arial" w:hAnsi="Lato" w:cs="Arial"/>
          <w:b/>
          <w:bCs/>
          <w:color w:val="000000"/>
          <w:sz w:val="15"/>
          <w:szCs w:val="15"/>
        </w:rPr>
        <w:t>ACTUAL MILEAGE</w:t>
      </w:r>
      <w:r w:rsidRPr="00E811C3">
        <w:rPr>
          <w:rFonts w:ascii="Lato" w:eastAsia="Arial" w:hAnsi="Lato" w:cs="Arial"/>
          <w:color w:val="000000"/>
          <w:sz w:val="15"/>
          <w:szCs w:val="15"/>
        </w:rPr>
        <w:t>.</w:t>
      </w:r>
      <w:r w:rsidRPr="00E811C3">
        <w:rPr>
          <w:rFonts w:ascii="Lato" w:eastAsia="Arial" w:hAnsi="Lato" w:cs="Arial"/>
          <w:color w:val="000000"/>
          <w:sz w:val="16"/>
          <w:szCs w:val="16"/>
        </w:rPr>
        <w:t>    </w:t>
      </w:r>
    </w:p>
    <w:p w14:paraId="45775B86" w14:textId="77777777" w:rsidR="00F71390" w:rsidRPr="00E811C3" w:rsidRDefault="00202164">
      <w:pPr>
        <w:spacing w:before="73" w:line="265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hAnsi="Lato" w:cs="Arial"/>
          <w:color w:val="000000"/>
          <w:sz w:val="24"/>
          <w:szCs w:val="24"/>
        </w:rPr>
        <w:t>  </w:t>
      </w:r>
      <w:r w:rsidRPr="00E811C3">
        <w:rPr>
          <w:rFonts w:ascii="Lato" w:eastAsia="Arial" w:hAnsi="Lato" w:cs="Arial"/>
          <w:b/>
          <w:bCs/>
          <w:color w:val="000000"/>
          <w:sz w:val="15"/>
          <w:szCs w:val="15"/>
        </w:rPr>
        <w:t>2.</w:t>
      </w:r>
      <w:r w:rsidRPr="00E811C3">
        <w:rPr>
          <w:rFonts w:ascii="Lato" w:eastAsia="Arial" w:hAnsi="Lato" w:cs="Arial"/>
          <w:color w:val="000000"/>
          <w:sz w:val="15"/>
          <w:szCs w:val="15"/>
        </w:rPr>
        <w:t>  IS </w:t>
      </w:r>
      <w:r w:rsidRPr="00E811C3">
        <w:rPr>
          <w:rFonts w:ascii="Lato" w:eastAsia="Arial" w:hAnsi="Lato" w:cs="Arial"/>
          <w:b/>
          <w:bCs/>
          <w:color w:val="000000"/>
          <w:sz w:val="15"/>
          <w:szCs w:val="15"/>
        </w:rPr>
        <w:t>IN EXCESS OF ITS MECHANICAL LIMITS.</w:t>
      </w:r>
      <w:r w:rsidRPr="00E811C3">
        <w:rPr>
          <w:rFonts w:ascii="Lato" w:eastAsia="Arial" w:hAnsi="Lato" w:cs="Arial"/>
          <w:b/>
          <w:bCs/>
          <w:color w:val="000000"/>
          <w:sz w:val="16"/>
          <w:szCs w:val="16"/>
        </w:rPr>
        <w:t>    </w:t>
      </w:r>
    </w:p>
    <w:p w14:paraId="0EFF0DB5" w14:textId="77777777" w:rsidR="00F71390" w:rsidRPr="00E811C3" w:rsidRDefault="00202164">
      <w:pPr>
        <w:spacing w:before="73" w:line="265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hAnsi="Lato" w:cs="Arial"/>
          <w:color w:val="000000"/>
          <w:sz w:val="24"/>
          <w:szCs w:val="24"/>
        </w:rPr>
        <w:t>  </w:t>
      </w:r>
      <w:r w:rsidRPr="00E811C3">
        <w:rPr>
          <w:rFonts w:ascii="Lato" w:eastAsia="Arial" w:hAnsi="Lato" w:cs="Arial"/>
          <w:b/>
          <w:bCs/>
          <w:color w:val="000000"/>
          <w:sz w:val="15"/>
          <w:szCs w:val="15"/>
        </w:rPr>
        <w:t>3.</w:t>
      </w:r>
      <w:r w:rsidRPr="00E811C3">
        <w:rPr>
          <w:rFonts w:ascii="Lato" w:eastAsia="Arial" w:hAnsi="Lato" w:cs="Arial"/>
          <w:color w:val="000000"/>
          <w:sz w:val="15"/>
          <w:szCs w:val="15"/>
        </w:rPr>
        <w:t> IS</w:t>
      </w:r>
      <w:r w:rsidRPr="00E811C3">
        <w:rPr>
          <w:rFonts w:ascii="Lato" w:eastAsia="Arial" w:hAnsi="Lato" w:cs="Arial"/>
          <w:b/>
          <w:bCs/>
          <w:color w:val="000000"/>
          <w:sz w:val="15"/>
          <w:szCs w:val="15"/>
        </w:rPr>
        <w:t> NOT THE ACTUAL MILEAGE. </w:t>
      </w:r>
    </w:p>
    <w:p w14:paraId="69BD8D0D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386" w:header="720" w:footer="720" w:gutter="0"/>
          <w:cols w:num="3" w:space="720" w:equalWidth="0">
            <w:col w:w="3030" w:space="323"/>
            <w:col w:w="3644" w:space="323"/>
            <w:col w:w="2599"/>
          </w:cols>
        </w:sectPr>
      </w:pPr>
    </w:p>
    <w:p w14:paraId="27D923AF" w14:textId="77777777" w:rsidR="00F71390" w:rsidRPr="00E811C3" w:rsidRDefault="00202164">
      <w:pPr>
        <w:spacing w:before="194" w:line="267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9"/>
          <w:szCs w:val="19"/>
        </w:rPr>
        <w:t>Affidavit (When applicable):</w:t>
      </w:r>
      <w:r w:rsidRPr="00E811C3">
        <w:rPr>
          <w:rFonts w:ascii="Lato" w:eastAsia="Arial" w:hAnsi="Lato" w:cs="Arial"/>
          <w:b/>
          <w:bCs/>
          <w:color w:val="000000"/>
          <w:sz w:val="24"/>
          <w:szCs w:val="24"/>
        </w:rPr>
        <w:t> </w:t>
      </w:r>
    </w:p>
    <w:p w14:paraId="503AC2FF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8526" w:bottom="0" w:left="1008" w:header="720" w:footer="720" w:gutter="0"/>
          <w:cols w:space="720"/>
        </w:sectPr>
      </w:pPr>
    </w:p>
    <w:p w14:paraId="795782FB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2D48C8ED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5C50FBBF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29D6AB73" w14:textId="77777777" w:rsidR="00F71390" w:rsidRPr="00E811C3" w:rsidRDefault="00202164">
      <w:pPr>
        <w:spacing w:before="93" w:line="245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22"/>
          <w:szCs w:val="22"/>
        </w:rPr>
        <w:t>3. </w:t>
      </w:r>
    </w:p>
    <w:p w14:paraId="2B7C252F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54AB3DB6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486B4D74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578728EA" w14:textId="77777777" w:rsidR="00F71390" w:rsidRPr="00E811C3" w:rsidRDefault="00202164">
      <w:pPr>
        <w:spacing w:before="93" w:line="245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22"/>
          <w:szCs w:val="22"/>
        </w:rPr>
        <w:t>Certification </w:t>
      </w:r>
    </w:p>
    <w:p w14:paraId="773987AD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2" w:space="720" w:equalWidth="0">
            <w:col w:w="251" w:space="4470"/>
            <w:col w:w="1351"/>
          </w:cols>
        </w:sectPr>
      </w:pPr>
    </w:p>
    <w:p w14:paraId="7516DC8C" w14:textId="77777777" w:rsidR="00F71390" w:rsidRPr="00E811C3" w:rsidRDefault="00202164">
      <w:pPr>
        <w:spacing w:before="130" w:line="204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8"/>
          <w:szCs w:val="18"/>
        </w:rPr>
        <w:t>UNDER PENALTIES OF PERJURY, I DECLARE THAT I HAVE READ THE FOREGOING DOCUMENT AND THAT THE FACTS </w:t>
      </w:r>
      <w:r w:rsidRPr="00E811C3">
        <w:rPr>
          <w:rFonts w:ascii="Lato" w:hAnsi="Lato" w:cs="Arial"/>
        </w:rPr>
        <w:br/>
      </w:r>
      <w:r w:rsidRPr="00E811C3">
        <w:rPr>
          <w:rFonts w:ascii="Lato" w:eastAsia="Arial" w:hAnsi="Lato" w:cs="Arial"/>
          <w:b/>
          <w:bCs/>
          <w:color w:val="000000"/>
          <w:sz w:val="18"/>
          <w:szCs w:val="18"/>
        </w:rPr>
        <w:t>STATED IN IT ARE TRUE. </w:t>
      </w:r>
    </w:p>
    <w:p w14:paraId="0917EBDC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898" w:bottom="0" w:left="1170" w:header="720" w:footer="720" w:gutter="0"/>
          <w:cols w:space="720"/>
        </w:sectPr>
      </w:pPr>
    </w:p>
    <w:p w14:paraId="75C01A48" w14:textId="77777777" w:rsidR="00F71390" w:rsidRPr="00E811C3" w:rsidRDefault="00202164">
      <w:pPr>
        <w:spacing w:before="6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Seller's Signature </w:t>
      </w:r>
    </w:p>
    <w:p w14:paraId="65BD214F" w14:textId="77777777" w:rsidR="00F71390" w:rsidRPr="00E811C3" w:rsidRDefault="00202164">
      <w:pPr>
        <w:spacing w:before="62" w:line="156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Seller's Printed Name </w:t>
      </w:r>
    </w:p>
    <w:p w14:paraId="23B3B5EF" w14:textId="77777777" w:rsidR="00F71390" w:rsidRPr="00E811C3" w:rsidRDefault="00202164">
      <w:pPr>
        <w:spacing w:before="62" w:line="156" w:lineRule="exact"/>
        <w:ind w:right="-567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Date </w:t>
      </w:r>
    </w:p>
    <w:p w14:paraId="40574A52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3" w:space="720" w:equalWidth="0">
            <w:col w:w="1223" w:space="3193"/>
            <w:col w:w="1479" w:space="2398"/>
            <w:col w:w="349"/>
          </w:cols>
        </w:sectPr>
      </w:pPr>
    </w:p>
    <w:p w14:paraId="6FCB03FA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5A648601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Seller's Address                                                                                         City                                            State                                            </w:t>
      </w:r>
    </w:p>
    <w:p w14:paraId="5D75BBB0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1537" w:bottom="0" w:left="1008" w:header="720" w:footer="720" w:gutter="0"/>
          <w:cols w:space="720"/>
        </w:sectPr>
      </w:pPr>
    </w:p>
    <w:p w14:paraId="08AE3B4A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1F252C06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Co-Seller's Signature (when applicable) </w:t>
      </w:r>
    </w:p>
    <w:p w14:paraId="7016A71C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3015E192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Co-Seller's Printed Name (when applicable) </w:t>
      </w:r>
    </w:p>
    <w:p w14:paraId="527B7661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657946FF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Date </w:t>
      </w:r>
    </w:p>
    <w:p w14:paraId="78A583B8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3" w:space="720" w:equalWidth="0">
            <w:col w:w="2669" w:space="1747"/>
            <w:col w:w="2926" w:space="950"/>
            <w:col w:w="349"/>
          </w:cols>
        </w:sectPr>
      </w:pPr>
    </w:p>
    <w:p w14:paraId="00BB16F2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246BE103" w14:textId="77777777" w:rsidR="00F71390" w:rsidRPr="00E811C3" w:rsidRDefault="00202164">
      <w:pPr>
        <w:spacing w:before="129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Co-Seller's Address (when applicable)                                        City                                             State                                        </w:t>
      </w:r>
    </w:p>
    <w:p w14:paraId="59A3F22D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1760" w:bottom="0" w:left="1008" w:header="720" w:footer="720" w:gutter="0"/>
          <w:cols w:space="720"/>
        </w:sectPr>
      </w:pPr>
    </w:p>
    <w:p w14:paraId="018E95A2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560F2B96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Purchaser's Signature </w:t>
      </w:r>
    </w:p>
    <w:p w14:paraId="1F07FB21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1039D391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Purchaser's Printed Name </w:t>
      </w:r>
    </w:p>
    <w:p w14:paraId="15762C75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7194429E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Date </w:t>
      </w:r>
    </w:p>
    <w:p w14:paraId="5FCC977D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3" w:space="720" w:equalWidth="0">
            <w:col w:w="1526" w:space="2890"/>
            <w:col w:w="1782" w:space="2094"/>
            <w:col w:w="349"/>
          </w:cols>
        </w:sectPr>
      </w:pPr>
    </w:p>
    <w:p w14:paraId="46DC8C6C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1603E84C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Co-Purchaser's Signature (when applicable) </w:t>
      </w:r>
    </w:p>
    <w:p w14:paraId="2EF37604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4D033917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Co-Purchaser's Printed name (when applicable) </w:t>
      </w:r>
    </w:p>
    <w:p w14:paraId="0FB205B2" w14:textId="77777777" w:rsidR="00F71390" w:rsidRPr="00E811C3" w:rsidRDefault="00202164">
      <w:pPr>
        <w:spacing w:line="200" w:lineRule="exact"/>
        <w:rPr>
          <w:rFonts w:ascii="Lato" w:hAnsi="Lato" w:cs="Arial"/>
        </w:rPr>
      </w:pPr>
      <w:r w:rsidRPr="00E811C3">
        <w:rPr>
          <w:rFonts w:ascii="Lato" w:hAnsi="Lato" w:cs="Arial"/>
        </w:rPr>
        <w:br w:type="column"/>
      </w:r>
    </w:p>
    <w:p w14:paraId="3B912514" w14:textId="77777777" w:rsidR="00F71390" w:rsidRPr="00E811C3" w:rsidRDefault="00202164">
      <w:pPr>
        <w:spacing w:before="182" w:line="156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4"/>
          <w:szCs w:val="14"/>
        </w:rPr>
        <w:t>Date </w:t>
      </w:r>
    </w:p>
    <w:p w14:paraId="4A483892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0" w:bottom="0" w:left="1008" w:header="720" w:footer="720" w:gutter="0"/>
          <w:cols w:num="3" w:space="720" w:equalWidth="0">
            <w:col w:w="2974" w:space="1442"/>
            <w:col w:w="3215" w:space="662"/>
            <w:col w:w="349"/>
          </w:cols>
        </w:sectPr>
      </w:pPr>
    </w:p>
    <w:p w14:paraId="4FAF1DBE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0C14E0A9" w14:textId="77777777" w:rsidR="00F71390" w:rsidRPr="00E811C3" w:rsidRDefault="00F71390">
      <w:pPr>
        <w:spacing w:line="200" w:lineRule="exact"/>
        <w:rPr>
          <w:rFonts w:ascii="Lato" w:hAnsi="Lato" w:cs="Arial"/>
        </w:rPr>
      </w:pPr>
    </w:p>
    <w:p w14:paraId="17FB76AF" w14:textId="77777777" w:rsidR="00F71390" w:rsidRPr="00E811C3" w:rsidRDefault="00202164">
      <w:pPr>
        <w:spacing w:before="117" w:after="3" w:line="211" w:lineRule="exact"/>
        <w:ind w:right="-567"/>
        <w:rPr>
          <w:rFonts w:ascii="Lato" w:hAnsi="Lato" w:cs="Arial"/>
        </w:rPr>
      </w:pPr>
      <w:r w:rsidRPr="00E811C3">
        <w:rPr>
          <w:rFonts w:ascii="Lato" w:eastAsia="Wingdings 2" w:hAnsi="Lato" w:cs="Arial"/>
          <w:color w:val="FF0000"/>
          <w:sz w:val="19"/>
          <w:szCs w:val="19"/>
        </w:rPr>
        <w:t></w:t>
      </w:r>
      <w:r w:rsidRPr="00E811C3">
        <w:rPr>
          <w:rFonts w:ascii="Lato" w:eastAsia="Arial" w:hAnsi="Lato" w:cs="Arial"/>
          <w:color w:val="000000"/>
          <w:sz w:val="16"/>
          <w:szCs w:val="16"/>
        </w:rPr>
        <w:t>  </w:t>
      </w:r>
      <w:r w:rsidRPr="00E811C3">
        <w:rPr>
          <w:rFonts w:ascii="Lato" w:eastAsia="Arial" w:hAnsi="Lato" w:cs="Arial"/>
          <w:b/>
          <w:bCs/>
          <w:color w:val="000000"/>
          <w:sz w:val="17"/>
          <w:szCs w:val="17"/>
        </w:rPr>
        <w:t>OWNERSHIP STATUS FOR THE </w:t>
      </w:r>
      <w:proofErr w:type="gramStart"/>
      <w:r w:rsidRPr="00E811C3">
        <w:rPr>
          <w:rFonts w:ascii="Lato" w:eastAsia="Arial" w:hAnsi="Lato" w:cs="Arial"/>
          <w:b/>
          <w:bCs/>
          <w:color w:val="000000"/>
          <w:sz w:val="17"/>
          <w:szCs w:val="17"/>
        </w:rPr>
        <w:t>ABOVE DESCRIBED</w:t>
      </w:r>
      <w:proofErr w:type="gramEnd"/>
      <w:r w:rsidRPr="00E811C3">
        <w:rPr>
          <w:rFonts w:ascii="Lato" w:eastAsia="Arial" w:hAnsi="Lato" w:cs="Arial"/>
          <w:b/>
          <w:bCs/>
          <w:color w:val="000000"/>
          <w:sz w:val="17"/>
          <w:szCs w:val="17"/>
        </w:rPr>
        <w:t> MOTOR VEHICLE, MOBILE HOME, OFF-HIGHWAY VEHICLE OR VESSEL    </w:t>
      </w:r>
    </w:p>
    <w:p w14:paraId="2504CF66" w14:textId="77777777" w:rsidR="00F71390" w:rsidRPr="00E811C3" w:rsidRDefault="00202164">
      <w:pPr>
        <w:spacing w:line="190" w:lineRule="exact"/>
        <w:ind w:right="-567"/>
        <w:rPr>
          <w:rFonts w:ascii="Lato" w:hAnsi="Lato" w:cs="Arial"/>
        </w:rPr>
      </w:pPr>
      <w:r w:rsidRPr="00E811C3">
        <w:rPr>
          <w:rFonts w:ascii="Lato" w:eastAsia="Arial" w:hAnsi="Lato" w:cs="Arial"/>
          <w:b/>
          <w:bCs/>
          <w:color w:val="000000"/>
          <w:sz w:val="17"/>
          <w:szCs w:val="17"/>
        </w:rPr>
        <w:t>      WILL NOT CHANGE UNTIL THE PURCHASER APPLIES FOR AND IS ISSUED A CERTIFICATE OF TITLE. </w:t>
      </w:r>
    </w:p>
    <w:p w14:paraId="44953BE5" w14:textId="77777777" w:rsidR="00F71390" w:rsidRPr="00E811C3" w:rsidRDefault="00F71390">
      <w:pPr>
        <w:spacing w:line="20" w:lineRule="exact"/>
        <w:rPr>
          <w:rFonts w:ascii="Lato" w:hAnsi="Lato" w:cs="Arial"/>
        </w:rPr>
        <w:sectPr w:rsidR="00F71390" w:rsidRPr="00E811C3">
          <w:type w:val="continuous"/>
          <w:pgSz w:w="12240" w:h="15840"/>
          <w:pgMar w:top="1440" w:right="715" w:bottom="0" w:left="900" w:header="720" w:footer="720" w:gutter="0"/>
          <w:cols w:space="720"/>
        </w:sectPr>
      </w:pPr>
    </w:p>
    <w:p w14:paraId="2C2790BE" w14:textId="77777777" w:rsidR="00F71390" w:rsidRPr="00E811C3" w:rsidRDefault="00F71390">
      <w:pPr>
        <w:spacing w:before="121" w:line="178" w:lineRule="exact"/>
        <w:ind w:right="-567"/>
        <w:rPr>
          <w:rFonts w:ascii="Lato" w:hAnsi="Lato" w:cs="Arial"/>
        </w:rPr>
      </w:pPr>
    </w:p>
    <w:sectPr w:rsidR="00F71390" w:rsidRPr="00E811C3" w:rsidSect="00F71390">
      <w:type w:val="continuous"/>
      <w:pgSz w:w="12240" w:h="15840"/>
      <w:pgMar w:top="1440" w:right="9262" w:bottom="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cyMzYzNTQyNTJW0lEKTi0uzszPAykwqgUAREERPCwAAAA="/>
  </w:docVars>
  <w:rsids>
    <w:rsidRoot w:val="00F71390"/>
    <w:rsid w:val="00165E03"/>
    <w:rsid w:val="00202164"/>
    <w:rsid w:val="0023360A"/>
    <w:rsid w:val="002D2A7E"/>
    <w:rsid w:val="004926D5"/>
    <w:rsid w:val="005600F9"/>
    <w:rsid w:val="00D53F03"/>
    <w:rsid w:val="00E811C3"/>
    <w:rsid w:val="00F71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00"/>
    <o:shapelayout v:ext="edit">
      <o:idmap v:ext="edit" data="1"/>
    </o:shapelayout>
  </w:shapeDefaults>
  <w:decimalSymbol w:val="."/>
  <w:listSeparator w:val=","/>
  <w14:docId w14:val="5E9109C6"/>
  <w15:docId w15:val="{6F5898A8-6D5E-4F36-8802-4412E4F88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-Lab</dc:creator>
  <cp:lastModifiedBy>Ammar Shah</cp:lastModifiedBy>
  <cp:revision>2</cp:revision>
  <dcterms:created xsi:type="dcterms:W3CDTF">2021-04-29T08:21:00Z</dcterms:created>
  <dcterms:modified xsi:type="dcterms:W3CDTF">2021-04-30T06:06:00Z</dcterms:modified>
</cp:coreProperties>
</file>